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r>
        <w:t>MLH1 Results Outline</w:t>
      </w:r>
    </w:p>
    <w:p w14:paraId="5BFBDC3D" w14:textId="77777777" w:rsidR="0020703F" w:rsidRDefault="004E03A2">
      <w:pPr>
        <w:pStyle w:val="Date"/>
      </w:pPr>
      <w:r>
        <w:t>3/1/2020</w:t>
      </w:r>
    </w:p>
    <w:p w14:paraId="7A406EC5" w14:textId="484BE818" w:rsidR="0020703F" w:rsidRDefault="0020703F">
      <w:pPr>
        <w:pStyle w:val="FirstParagraph"/>
      </w:pPr>
      <w:bookmarkStart w:id="0" w:name="main-figure"/>
      <w:bookmarkEnd w:id="0"/>
    </w:p>
    <w:p w14:paraId="14E6679E" w14:textId="2D6E67DB" w:rsidR="0020703F" w:rsidRDefault="004E03A2">
      <w:pPr>
        <w:pStyle w:val="Heading1"/>
      </w:pPr>
      <w:bookmarkStart w:id="1" w:name="genome-wide-recombination-rate-estimates"/>
      <w:bookmarkEnd w:id="1"/>
      <w:r>
        <w:t>Genome wide recombination rate estimates for both sexes</w:t>
      </w:r>
    </w:p>
    <w:p w14:paraId="6621C92D" w14:textId="35615781" w:rsidR="0020703F" w:rsidRDefault="004E03A2">
      <w:pPr>
        <w:pStyle w:val="FirstParagraph"/>
      </w:pPr>
      <w:r>
        <w:t>We used counts of MLH1 foci per cell to estimate the genome</w:t>
      </w:r>
      <w:r w:rsidR="00880614">
        <w:t>-</w:t>
      </w:r>
      <w:r>
        <w:t xml:space="preserve"> wide recombination rates across our panel of </w:t>
      </w:r>
      <w:r w:rsidR="00880614">
        <w:t xml:space="preserve">in </w:t>
      </w:r>
      <w:r>
        <w:t>14 wild</w:t>
      </w:r>
      <w:r w:rsidR="00880614">
        <w:t>-</w:t>
      </w:r>
      <w:r>
        <w:t xml:space="preserve">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for each </w:t>
      </w:r>
      <w:r w:rsidR="00880614">
        <w:t xml:space="preserve">XX mice </w:t>
      </w:r>
      <w:r>
        <w:t>mouse were quantified from a</w:t>
      </w:r>
      <w:r w:rsidR="00880614">
        <w:t>n average of XX spermatocytes</w:t>
      </w:r>
      <w:r w:rsidR="0010479B">
        <w:t xml:space="preserve"> per male</w:t>
      </w:r>
      <w:r w:rsidR="00880614">
        <w:t xml:space="preserve"> </w:t>
      </w:r>
      <w:r w:rsidR="0010479B">
        <w:t>(for a total of 1</w:t>
      </w:r>
      <w:r w:rsidR="00BD2626">
        <w:t>,</w:t>
      </w:r>
      <w:r w:rsidR="0010479B">
        <w:t xml:space="preserve">867 spermatocytes) </w:t>
      </w:r>
      <w:r w:rsidR="00880614">
        <w:t xml:space="preserve">and XX oocytes </w:t>
      </w:r>
      <w:r w:rsidR="0010479B">
        <w:t xml:space="preserve">per female </w:t>
      </w:r>
      <w:r w:rsidR="00880614">
        <w:t>(for a</w:t>
      </w:r>
      <w:r>
        <w:t xml:space="preserve"> total of 1867 spermatocytes and 1</w:t>
      </w:r>
      <w:r w:rsidR="00BD2626">
        <w:t>,</w:t>
      </w:r>
      <w:r>
        <w:t>409 oocytes</w:t>
      </w:r>
      <w:r w:rsidR="00880614">
        <w:t>)</w:t>
      </w:r>
      <w:r>
        <w:t xml:space="preserve">. </w:t>
      </w:r>
      <w:bookmarkStart w:id="2" w:name="_GoBack"/>
      <w:bookmarkEnd w:id="2"/>
    </w:p>
    <w:p w14:paraId="499242EB" w14:textId="5AA5DA9D" w:rsidR="0010479B" w:rsidRPr="003E776E" w:rsidRDefault="0010479B">
      <w:pPr>
        <w:pStyle w:val="BodyText"/>
      </w:pPr>
      <w:r>
        <w:t>Graphical comparisons between the two sexes reveal several patterns</w:t>
      </w:r>
      <w:r w:rsidR="00AB10D2">
        <w:t xml:space="preserve"> (Figure 1A)</w:t>
      </w:r>
      <w:r>
        <w:t xml:space="preserve">. First, recombination rate differs between females and males in most strains. Second, the direction and magnitude of heterochiasmy varies among strains. Although </w:t>
      </w:r>
      <w:r w:rsidR="00BD2626">
        <w:t>the majority of</w:t>
      </w:r>
      <w:r>
        <w:t xml:space="preserve"> strains show higher recombination rates in females (following the pattern in laboratory mice), two </w:t>
      </w:r>
      <w:r>
        <w:rPr>
          <w:i/>
          <w:iCs/>
        </w:rPr>
        <w:t>musculus</w:t>
      </w:r>
      <w:r>
        <w:t xml:space="preserve"> strains and one </w:t>
      </w:r>
      <w:r>
        <w:rPr>
          <w:i/>
          <w:iCs/>
        </w:rPr>
        <w:t>molossinus</w:t>
      </w:r>
      <w:r>
        <w:t xml:space="preserve"> strain exhibit male-biased heterochiasmy. Hence, </w:t>
      </w:r>
      <w:r w:rsidR="00AB10D2">
        <w:t>relative recombination rates in the two sexes are evolutionarily labile.</w:t>
      </w:r>
    </w:p>
    <w:p w14:paraId="392FA6B4" w14:textId="75A5AB61" w:rsidR="0020703F" w:rsidRDefault="004E03A2">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1854974B" w14:textId="69A4FFC4" w:rsidR="0020703F" w:rsidRDefault="00BD2626">
      <w:pPr>
        <w:pStyle w:val="BodyText"/>
      </w:pPr>
      <w:r>
        <w:t>Separately e</w:t>
      </w:r>
      <w:r w:rsidR="004E03A2">
        <w:t xml:space="preserve">xamining the mouse means of MLH1 foci per cell separately for each sex reveal </w:t>
      </w:r>
      <w:r w:rsidR="00AB10D2">
        <w:t xml:space="preserve">points to </w:t>
      </w:r>
      <w:r w:rsidR="004E03A2">
        <w:t>distinct patterns of variation (Figure</w:t>
      </w:r>
      <w:r w:rsidR="00AB10D2">
        <w:t xml:space="preserve"> </w:t>
      </w:r>
      <w:r w:rsidR="004E03A2">
        <w:t>1 B</w:t>
      </w:r>
      <w:r w:rsidR="00AB10D2">
        <w:t>-</w:t>
      </w:r>
      <w:r w:rsidR="004E03A2">
        <w:t xml:space="preserve"> and C). </w:t>
      </w:r>
      <w:r w:rsidR="00AB10D2">
        <w:t>F</w:t>
      </w:r>
      <w:r w:rsidR="004E03A2">
        <w:t xml:space="preserve">emale </w:t>
      </w:r>
      <w:r w:rsidR="00AB10D2">
        <w:t>recombination rates</w:t>
      </w:r>
      <w:r w:rsidR="004E03A2">
        <w:t xml:space="preserve"> are evenly distributed around the sex-wide mean of approximately 25 MLH1 foci per cell (Figure</w:t>
      </w:r>
      <w:r w:rsidR="00AB10D2">
        <w:t xml:space="preserve"> </w:t>
      </w:r>
      <w:r w:rsidR="004E03A2">
        <w:t>1 B).</w:t>
      </w:r>
      <w:r w:rsidR="00B478A0">
        <w:t xml:space="preserve"> </w:t>
      </w:r>
      <w:r w:rsidR="004E03A2">
        <w:t xml:space="preserve"> </w:t>
      </w:r>
      <w:r w:rsidR="00AB10D2">
        <w:t xml:space="preserve">In stark contrast, males </w:t>
      </w:r>
      <w:r w:rsidR="004E03A2">
        <w:t xml:space="preserve">specific means separate more clearly into two groups of </w:t>
      </w:r>
      <w:r w:rsidR="00AB10D2">
        <w:t xml:space="preserve">strains with </w:t>
      </w:r>
      <w:r w:rsidR="004E03A2">
        <w:t xml:space="preserve">high genome wide recombination rates </w:t>
      </w:r>
      <w:r w:rsidR="00AB10D2">
        <w:t>(</w:t>
      </w:r>
      <w:r w:rsidR="004E03A2">
        <w:t>near 30 MLH1 foci per cell</w:t>
      </w:r>
      <w:r w:rsidR="00AB10D2">
        <w:t>)</w:t>
      </w:r>
      <w:r w:rsidR="004E03A2">
        <w:t xml:space="preserve"> and low genome wide recombination rates</w:t>
      </w:r>
      <w:r w:rsidR="00AB10D2">
        <w:t xml:space="preserve"> (</w:t>
      </w:r>
      <w:r w:rsidR="004E03A2">
        <w:t>near 23 MLH1 foci per cell</w:t>
      </w:r>
      <w:r w:rsidR="00AB10D2">
        <w:t>)</w:t>
      </w:r>
      <w:r w:rsidR="004E03A2">
        <w:t xml:space="preserve"> (Figure</w:t>
      </w:r>
      <w:r w:rsidR="00AB10D2">
        <w:t xml:space="preserve"> </w:t>
      </w:r>
      <w:r w:rsidR="004E03A2">
        <w:t>1 C).</w:t>
      </w:r>
    </w:p>
    <w:p w14:paraId="003CCAC1" w14:textId="768EA104" w:rsidR="0020703F" w:rsidRDefault="00410D40">
      <w:pPr>
        <w:pStyle w:val="Heading1"/>
      </w:pPr>
      <w:bookmarkStart w:id="3" w:name="evolutionary-framework"/>
      <w:bookmarkEnd w:id="3"/>
      <w:r>
        <w:t>Partitioning variation in recombination rate</w:t>
      </w:r>
    </w:p>
    <w:p w14:paraId="3F0DE084" w14:textId="43E8B50C" w:rsidR="00DD44A6" w:rsidRDefault="00410D40" w:rsidP="00410D40">
      <w:pPr>
        <w:pStyle w:val="FirstParagraph"/>
      </w:pPr>
      <w:r>
        <w:t xml:space="preserve">To situate variation in recombination rate </w:t>
      </w:r>
      <w:r w:rsidR="00ED2289">
        <w:t>with</w:t>
      </w:r>
      <w:r>
        <w:t>in an evolutionary framework, we</w:t>
      </w:r>
      <w:r w:rsidR="004E03A2">
        <w:t xml:space="preserve"> </w:t>
      </w:r>
      <w:r>
        <w:t xml:space="preserve">fit </w:t>
      </w:r>
      <w:r w:rsidR="004E03A2">
        <w:t xml:space="preserve">a series of models </w:t>
      </w:r>
      <w:r>
        <w:t>including subspecies, strain, and sex</w:t>
      </w:r>
      <w:r w:rsidR="003764E1">
        <w:t>,</w:t>
      </w:r>
      <w:r>
        <w:t xml:space="preserve"> to </w:t>
      </w:r>
      <w:r w:rsidR="004E03A2">
        <w:t xml:space="preserve">mean MLH1 foci counts from 187 mice. </w:t>
      </w:r>
      <w:r w:rsidR="005A194E">
        <w:t>We began with a full mixed model</w:t>
      </w:r>
      <w:r w:rsidR="00362686">
        <w:t xml:space="preserve"> (M1, see Methods)</w:t>
      </w:r>
      <w:r w:rsidR="005A194E">
        <w:t xml:space="preserve">, which showed that strain </w:t>
      </w:r>
      <w:r w:rsidR="005A194E">
        <w:lastRenderedPageBreak/>
        <w:t>(random effect p &lt; someSmallNumber), sex (p = 3.9710^{-5}), subspecies (p= 1.7210^{-4}), and subspecies * sex (p = 3.110^{-5}) each significantly affect recombination rate.</w:t>
      </w:r>
    </w:p>
    <w:p w14:paraId="71FC33B0" w14:textId="7357D9E0" w:rsidR="00C048AD" w:rsidRPr="00C048AD" w:rsidRDefault="005A194E" w:rsidP="00C048AD">
      <w:pPr>
        <w:pStyle w:val="FirstParagraph"/>
        <w:rPr>
          <w:b/>
        </w:rPr>
      </w:pPr>
      <w:r>
        <w:t xml:space="preserve"> After a general linear model including all factors as fixed effects</w:t>
      </w:r>
      <w:r w:rsidR="00362686">
        <w:t xml:space="preserve"> (M2)</w:t>
      </w:r>
      <w:r>
        <w:t xml:space="preserve"> revealed only weak contributions of subspecies, we focused on additional models</w:t>
      </w:r>
      <w:r w:rsidR="00362686">
        <w:t xml:space="preserve"> </w:t>
      </w:r>
      <w:r w:rsidR="0045311E">
        <w:t xml:space="preserve">designed </w:t>
      </w:r>
      <w:r w:rsidR="00362686">
        <w:t xml:space="preserve">to illuminate the role of strain and sex. </w:t>
      </w:r>
      <w:r w:rsidR="0045311E">
        <w:t>A general linear model with these two variables</w:t>
      </w:r>
      <w:r w:rsidR="003E5778">
        <w:t xml:space="preserve"> (M3)</w:t>
      </w:r>
      <w:r w:rsidR="0045311E">
        <w:t xml:space="preserve"> identified two strains with particularly strong effects</w:t>
      </w:r>
      <w:r w:rsidR="003764E1">
        <w:t xml:space="preserve"> on recombination rate</w:t>
      </w:r>
      <w:r w:rsidR="0045311E">
        <w:t xml:space="preserve">: </w:t>
      </w:r>
      <w:r w:rsidR="0045311E">
        <w:rPr>
          <w:i/>
        </w:rPr>
        <w:t>musculus</w:t>
      </w:r>
      <w:r w:rsidR="0045311E">
        <w:rPr>
          <w:i/>
          <w:vertAlign w:val="superscript"/>
        </w:rPr>
        <w:t>MSM</w:t>
      </w:r>
      <w:r w:rsidR="0045311E">
        <w:t xml:space="preserve"> (p= 3.9910^{-6}) and </w:t>
      </w:r>
      <w:r w:rsidR="0045311E">
        <w:rPr>
          <w:i/>
        </w:rPr>
        <w:t>domesticus</w:t>
      </w:r>
      <w:r w:rsidR="0045311E">
        <w:rPr>
          <w:i/>
          <w:vertAlign w:val="superscript"/>
        </w:rPr>
        <w:t>G</w:t>
      </w:r>
      <w:r w:rsidR="0045311E">
        <w:rPr>
          <w:iCs/>
        </w:rPr>
        <w:t xml:space="preserve"> (</w:t>
      </w:r>
      <w:r w:rsidR="0045311E">
        <w:t xml:space="preserve">p= 1.0410^{-6}). </w:t>
      </w:r>
      <w:r w:rsidR="0045311E" w:rsidRPr="00C048AD">
        <w:rPr>
          <w:b/>
        </w:rPr>
        <w:t>In addition, t</w:t>
      </w:r>
      <w:r w:rsidR="00A15FA8" w:rsidRPr="00C048AD">
        <w:rPr>
          <w:b/>
        </w:rPr>
        <w:t>wo</w:t>
      </w:r>
      <w:r w:rsidR="0045311E" w:rsidRPr="00C048AD">
        <w:rPr>
          <w:b/>
        </w:rPr>
        <w:t xml:space="preserve"> strains exhibit strain-by-sex interactions: </w:t>
      </w:r>
      <w:r w:rsidR="00A15FA8" w:rsidRPr="00C048AD">
        <w:rPr>
          <w:b/>
          <w:i/>
        </w:rPr>
        <w:t xml:space="preserve"> molossinus</w:t>
      </w:r>
      <w:r w:rsidR="00A15FA8" w:rsidRPr="00C048AD">
        <w:rPr>
          <w:b/>
          <w:i/>
          <w:vertAlign w:val="superscript"/>
        </w:rPr>
        <w:t>MSM</w:t>
      </w:r>
      <w:r w:rsidR="00A15FA8" w:rsidRPr="00C048AD">
        <w:rPr>
          <w:rStyle w:val="CommentReference"/>
          <w:b/>
        </w:rPr>
        <w:commentReference w:id="4"/>
      </w:r>
      <w:r w:rsidR="00A15FA8" w:rsidRPr="00C048AD">
        <w:rPr>
          <w:b/>
        </w:rPr>
        <w:t xml:space="preserve"> (p = 1.2610^{-4}) and</w:t>
      </w:r>
      <w:r w:rsidR="0045311E" w:rsidRPr="00C048AD">
        <w:rPr>
          <w:b/>
        </w:rPr>
        <w:t xml:space="preserve"> </w:t>
      </w:r>
      <w:r w:rsidR="0045311E" w:rsidRPr="00C048AD">
        <w:rPr>
          <w:b/>
          <w:i/>
        </w:rPr>
        <w:t>musculus</w:t>
      </w:r>
      <w:r w:rsidR="0045311E" w:rsidRPr="00C048AD">
        <w:rPr>
          <w:b/>
          <w:i/>
          <w:vertAlign w:val="superscript"/>
        </w:rPr>
        <w:t>PWD</w:t>
      </w:r>
      <w:r w:rsidR="0045311E" w:rsidRPr="00C048AD">
        <w:rPr>
          <w:b/>
        </w:rPr>
        <w:t xml:space="preserve"> (p = 3.8610^{-4})</w:t>
      </w:r>
      <w:r w:rsidR="00A15FA8" w:rsidRPr="00C048AD">
        <w:rPr>
          <w:b/>
        </w:rPr>
        <w:t>.</w:t>
      </w:r>
      <w:r w:rsidR="00765CBE" w:rsidRPr="00C048AD">
        <w:rPr>
          <w:b/>
        </w:rPr>
        <w:t xml:space="preserve"> </w:t>
      </w:r>
    </w:p>
    <w:p w14:paraId="534ED25C" w14:textId="650E14C4" w:rsidR="001326B4" w:rsidRDefault="003764E1" w:rsidP="00E3041B">
      <w:pPr>
        <w:pStyle w:val="FirstParagraph"/>
      </w:pPr>
      <w:r>
        <w:t>We next fit general linear models separately for 192 males and 144 females</w:t>
      </w:r>
      <w:r w:rsidR="003E5778">
        <w:t xml:space="preserve"> (M4)</w:t>
      </w:r>
      <w:r>
        <w:t xml:space="preserve">. In the male dataset, three strains significantly affect recombination rate: </w:t>
      </w:r>
      <w:r>
        <w:rPr>
          <w:i/>
        </w:rPr>
        <w:t>molossinus</w:t>
      </w:r>
      <w:r>
        <w:rPr>
          <w:i/>
          <w:vertAlign w:val="superscript"/>
        </w:rPr>
        <w:t>MSM</w:t>
      </w:r>
      <w:r>
        <w:t xml:space="preserve"> (p = 2.2310^{-14}; effect = X MLH1 foci), </w:t>
      </w:r>
      <w:r w:rsidR="004E03A2">
        <w:rPr>
          <w:i/>
        </w:rPr>
        <w:t>musculus</w:t>
      </w:r>
      <w:r w:rsidR="004E03A2">
        <w:rPr>
          <w:i/>
          <w:vertAlign w:val="superscript"/>
        </w:rPr>
        <w:t>PWD</w:t>
      </w:r>
      <w:r w:rsidR="004E03A2">
        <w:t xml:space="preserve"> </w:t>
      </w:r>
      <w:r>
        <w:t>(</w:t>
      </w:r>
      <w:r w:rsidR="004E03A2">
        <w:t>p</w:t>
      </w:r>
      <w:r>
        <w:t xml:space="preserve"> </w:t>
      </w:r>
      <w:r w:rsidR="004E03A2">
        <w:t>=</w:t>
      </w:r>
      <w:r>
        <w:t xml:space="preserve"> </w:t>
      </w:r>
      <w:r w:rsidR="004E03A2">
        <w:t>7.3710^{-10}</w:t>
      </w:r>
      <w:r>
        <w:t>; effect = X foci</w:t>
      </w:r>
      <w:r w:rsidR="004E03A2">
        <w:t xml:space="preserve">), </w:t>
      </w:r>
      <w:r>
        <w:t xml:space="preserve">and </w:t>
      </w:r>
      <w:r w:rsidR="004E03A2">
        <w:rPr>
          <w:i/>
        </w:rPr>
        <w:t>musculus</w:t>
      </w:r>
      <w:r w:rsidR="004E03A2">
        <w:rPr>
          <w:i/>
          <w:vertAlign w:val="superscript"/>
        </w:rPr>
        <w:t>SKIVE</w:t>
      </w:r>
      <w:r w:rsidR="004E03A2">
        <w:t xml:space="preserve"> (p</w:t>
      </w:r>
      <w:r>
        <w:t xml:space="preserve"> </w:t>
      </w:r>
      <w:r w:rsidR="004E03A2">
        <w:t>=</w:t>
      </w:r>
      <w:r>
        <w:t xml:space="preserve"> </w:t>
      </w:r>
      <w:r w:rsidR="004E03A2">
        <w:t>0.01</w:t>
      </w:r>
      <w:r>
        <w:t>; effect = X foci</w:t>
      </w:r>
      <w:r w:rsidR="004E03A2">
        <w:t>)</w:t>
      </w:r>
      <w:r>
        <w:t>. These three strains point to rapid evolution in recombination rate in spermatocytes; we subsequently refer to them collectively as “high</w:t>
      </w:r>
      <w:r w:rsidR="00E0645E">
        <w:t>-</w:t>
      </w:r>
      <w:r>
        <w:t xml:space="preserve">recombination” strains. </w:t>
      </w:r>
      <w:r w:rsidR="003E5778">
        <w:t xml:space="preserve">Analysis of the female dataset points to four strains with significant effects on recombination rate: </w:t>
      </w:r>
      <w:r w:rsidR="004E03A2">
        <w:rPr>
          <w:i/>
        </w:rPr>
        <w:t>domesticus</w:t>
      </w:r>
      <w:r w:rsidR="004E03A2">
        <w:rPr>
          <w:i/>
          <w:vertAlign w:val="superscript"/>
        </w:rPr>
        <w:t>G</w:t>
      </w:r>
      <w:r w:rsidR="004E03A2">
        <w:t xml:space="preserve"> (p</w:t>
      </w:r>
      <w:r w:rsidR="003E5778">
        <w:t xml:space="preserve"> </w:t>
      </w:r>
      <w:r w:rsidR="004E03A2">
        <w:t>=</w:t>
      </w:r>
      <w:r w:rsidR="003E5778">
        <w:t xml:space="preserve"> </w:t>
      </w:r>
      <w:r w:rsidR="004E03A2">
        <w:t xml:space="preserve">2.510^{-6}), </w:t>
      </w:r>
      <w:r w:rsidR="003E5778">
        <w:rPr>
          <w:i/>
        </w:rPr>
        <w:t>molossinus</w:t>
      </w:r>
      <w:r w:rsidR="003E5778">
        <w:rPr>
          <w:i/>
          <w:vertAlign w:val="superscript"/>
        </w:rPr>
        <w:t>MSM</w:t>
      </w:r>
      <w:r w:rsidR="003E5778">
        <w:t xml:space="preserve"> (p = 6.2410^{-6}), </w:t>
      </w:r>
      <w:r w:rsidR="004E03A2">
        <w:rPr>
          <w:i/>
        </w:rPr>
        <w:t>domesticus</w:t>
      </w:r>
      <w:r w:rsidR="004E03A2">
        <w:rPr>
          <w:i/>
          <w:vertAlign w:val="superscript"/>
        </w:rPr>
        <w:t>LEW</w:t>
      </w:r>
      <w:r w:rsidR="004E03A2">
        <w:t xml:space="preserve"> (p</w:t>
      </w:r>
      <w:r w:rsidR="003E5778">
        <w:t xml:space="preserve"> </w:t>
      </w:r>
      <w:r w:rsidR="004E03A2">
        <w:t>=</w:t>
      </w:r>
      <w:r w:rsidR="003E5778">
        <w:t xml:space="preserve"> </w:t>
      </w:r>
      <w:r w:rsidR="004E03A2">
        <w:t xml:space="preserve">0.01), </w:t>
      </w:r>
      <w:r w:rsidR="003E5778">
        <w:t xml:space="preserve">and </w:t>
      </w:r>
      <w:r w:rsidR="003E5778">
        <w:rPr>
          <w:i/>
        </w:rPr>
        <w:t>musculus</w:t>
      </w:r>
      <w:r w:rsidR="003E5778">
        <w:rPr>
          <w:i/>
          <w:vertAlign w:val="superscript"/>
        </w:rPr>
        <w:t>PWD</w:t>
      </w:r>
      <w:r w:rsidR="003E5778">
        <w:t xml:space="preserve"> </w:t>
      </w:r>
      <w:r w:rsidR="004E03A2">
        <w:t>(p=0.02)</w:t>
      </w:r>
      <w:r w:rsidR="003E5778">
        <w:t xml:space="preserve">. </w:t>
      </w:r>
      <w:r w:rsidR="009858C5">
        <w:t xml:space="preserve">Strain </w:t>
      </w:r>
      <w:r w:rsidR="003E5778">
        <w:t>effect sizes</w:t>
      </w:r>
      <w:r w:rsidR="009858C5">
        <w:t xml:space="preserve"> in females </w:t>
      </w:r>
      <w:r w:rsidR="003E5778">
        <w:t xml:space="preserve">are modest in magnitude </w:t>
      </w:r>
      <w:r w:rsidR="009858C5">
        <w:t xml:space="preserve">(ranging from 1 to 4 foci) </w:t>
      </w:r>
      <w:r w:rsidR="003E5778">
        <w:t>compared to those in males.</w:t>
      </w:r>
      <w:r w:rsidR="004E03A2">
        <w:t xml:space="preserve"> </w:t>
      </w:r>
    </w:p>
    <w:p w14:paraId="626258EC" w14:textId="5529B8A5" w:rsidR="003E5778" w:rsidRDefault="001326B4">
      <w:pPr>
        <w:pStyle w:val="BodyText"/>
      </w:pPr>
      <w:r>
        <w:t xml:space="preserve">Together, these results demonstrate </w:t>
      </w:r>
      <w:r w:rsidR="003E5778">
        <w:t>heritable differences in the genome-wide recombination rate evolving in a highly sex-specific manner over short evolutionary timescales.</w:t>
      </w:r>
    </w:p>
    <w:p w14:paraId="3598E503" w14:textId="77777777" w:rsidR="00FD009B" w:rsidRDefault="00FD009B">
      <w:pPr>
        <w:pStyle w:val="BodyText"/>
      </w:pPr>
    </w:p>
    <w:p w14:paraId="0819EAB6" w14:textId="129F5CC4" w:rsidR="0020703F" w:rsidRDefault="004E03A2">
      <w:pPr>
        <w:pStyle w:val="Heading2"/>
      </w:pPr>
      <w:bookmarkStart w:id="5" w:name="within-mouse-variance-in-co-count-per-ce"/>
      <w:bookmarkEnd w:id="5"/>
      <w:r>
        <w:t>Within</w:t>
      </w:r>
      <w:r w:rsidR="009858C5">
        <w:t>-</w:t>
      </w:r>
      <w:r w:rsidR="00E0645E">
        <w:t>m</w:t>
      </w:r>
      <w:r>
        <w:t xml:space="preserve">ouse </w:t>
      </w:r>
      <w:r w:rsidR="00E0645E">
        <w:t>v</w:t>
      </w:r>
      <w:r>
        <w:t xml:space="preserve">ariance in CO </w:t>
      </w:r>
      <w:r w:rsidR="00E0645E">
        <w:t>c</w:t>
      </w:r>
      <w:r>
        <w:t xml:space="preserve">ount per </w:t>
      </w:r>
      <w:r w:rsidR="00E0645E">
        <w:t>c</w:t>
      </w:r>
      <w:r>
        <w:t>ell</w:t>
      </w:r>
    </w:p>
    <w:p w14:paraId="06D058DD" w14:textId="716C6AE1" w:rsidR="0020703F" w:rsidRDefault="00AA59D8">
      <w:pPr>
        <w:pStyle w:val="BodyText"/>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as the dependent variable. Sex is the only variable that significantly affects recombination rate in both </w:t>
      </w:r>
      <w:r w:rsidR="00313038">
        <w:t xml:space="preserve">the </w:t>
      </w:r>
      <w:r>
        <w:t>mixed model</w:t>
      </w:r>
      <w:r w:rsidR="00313038">
        <w:t xml:space="preserve"> (M1)</w:t>
      </w:r>
      <w:r>
        <w:t xml:space="preserve"> (p &lt; smallNumber) and general linear model</w:t>
      </w:r>
      <w:r w:rsidR="00313038">
        <w:t xml:space="preserve"> (M2)</w:t>
      </w:r>
      <w:r>
        <w:t xml:space="preserve"> (p = 2.310^{-4}). In general, </w:t>
      </w:r>
      <w:r w:rsidR="004E03A2">
        <w:t>females hav</w:t>
      </w:r>
      <w:r>
        <w:t>e</w:t>
      </w:r>
      <w:r w:rsidR="004E03A2">
        <w:t xml:space="preserve"> almost twice as much variance in MLH1 foci per cell compared to males (Figure 1). Since </w:t>
      </w:r>
      <w:r>
        <w:t>estimates of</w:t>
      </w:r>
      <w:r w:rsidR="004E03A2">
        <w:t xml:space="preserve"> within</w:t>
      </w:r>
      <w:r>
        <w:t>-</w:t>
      </w:r>
      <w:r w:rsidR="004E03A2">
        <w:t>mouse variance may be more susceptible to technical error from the staining protocol, we rep</w:t>
      </w:r>
      <w:r>
        <w:t>eated</w:t>
      </w:r>
      <w:r w:rsidR="004E03A2">
        <w:t xml:space="preserve"> the </w:t>
      </w:r>
      <w:r>
        <w:t xml:space="preserve">analyses </w:t>
      </w:r>
      <w:r w:rsidR="004E03A2">
        <w:t>using a subset of cells with higher quality scores</w:t>
      </w:r>
      <w:r>
        <w:t xml:space="preserve"> (criteria?)</w:t>
      </w:r>
      <w:r w:rsidR="004E03A2">
        <w:t xml:space="preserve">. </w:t>
      </w:r>
      <w:commentRangeStart w:id="6"/>
      <w:r>
        <w:t>The results are similar:</w:t>
      </w:r>
      <w:r w:rsidR="004E03A2">
        <w:t xml:space="preserve"> </w:t>
      </w:r>
      <w:r>
        <w:t xml:space="preserve">sex is </w:t>
      </w:r>
      <w:r w:rsidR="004E03A2">
        <w:t xml:space="preserve">the </w:t>
      </w:r>
      <w:r w:rsidR="00313038">
        <w:t xml:space="preserve">strongest </w:t>
      </w:r>
      <w:r w:rsidR="004E03A2">
        <w:t xml:space="preserve">effect (p </w:t>
      </w:r>
      <w:r w:rsidR="009858C5">
        <w:t>&lt; smallNumber</w:t>
      </w:r>
      <w:r w:rsidR="004E03A2">
        <w:t>,</w:t>
      </w:r>
      <w:r w:rsidR="009858C5">
        <w:t xml:space="preserve"> M1;</w:t>
      </w:r>
      <w:r w:rsidR="004E03A2">
        <w:t xml:space="preserve"> p = 2.310^{-4}</w:t>
      </w:r>
      <w:r w:rsidR="009858C5">
        <w:t>, M2</w:t>
      </w:r>
      <w:r w:rsidR="004E03A2">
        <w:t>).</w:t>
      </w:r>
      <w:commentRangeEnd w:id="6"/>
      <w:r>
        <w:rPr>
          <w:rStyle w:val="CommentReference"/>
        </w:rPr>
        <w:commentReference w:id="6"/>
      </w:r>
      <w:r w:rsidR="00313038">
        <w:t xml:space="preserve"> When both quality-curated and full datasets are considered, </w:t>
      </w:r>
      <w:commentRangeStart w:id="7"/>
      <w:r w:rsidR="00313038">
        <w:t>strain does not significantly and consistently affect variance in MLH1 foci count per cell in either sex.</w:t>
      </w:r>
      <w:r w:rsidR="004E03A2">
        <w:t xml:space="preserve"> </w:t>
      </w:r>
      <w:commentRangeEnd w:id="7"/>
      <w:r w:rsidR="00313038">
        <w:rPr>
          <w:rStyle w:val="CommentReference"/>
        </w:rPr>
        <w:commentReference w:id="7"/>
      </w:r>
      <w:r w:rsidR="009858C5">
        <w:t>These results suggest that within-mouse variance in recombination rate evolves independently of mean recombination rate.</w:t>
      </w:r>
    </w:p>
    <w:p w14:paraId="01EDC44C" w14:textId="6F99D7C7" w:rsidR="0020703F" w:rsidRDefault="004E03A2">
      <w:pPr>
        <w:pStyle w:val="Heading1"/>
      </w:pPr>
      <w:r>
        <w:lastRenderedPageBreak/>
        <w:t>Evolution of genome</w:t>
      </w:r>
      <w:r w:rsidR="005B14F4">
        <w:t>-</w:t>
      </w:r>
      <w:r>
        <w:t xml:space="preserve">wide recombination rate </w:t>
      </w:r>
      <w:r w:rsidR="005B14F4">
        <w:t xml:space="preserve">is </w:t>
      </w:r>
      <w:r>
        <w:t xml:space="preserve">associated with evolution of </w:t>
      </w:r>
      <w:r w:rsidR="00E0645E">
        <w:t>double strand breaks</w:t>
      </w:r>
    </w:p>
    <w:p w14:paraId="199038F5" w14:textId="0C4E58CB" w:rsidR="0020703F" w:rsidRDefault="0020703F">
      <w:pPr>
        <w:pStyle w:val="FirstParagraph"/>
      </w:pPr>
    </w:p>
    <w:p w14:paraId="7F90B428" w14:textId="5C6FB846" w:rsidR="0020703F" w:rsidRDefault="004E03A2">
      <w:pPr>
        <w:pStyle w:val="BodyText"/>
      </w:pPr>
      <w:r>
        <w:t>In an attempt to localize the male</w:t>
      </w:r>
      <w:r w:rsidR="005B14F4">
        <w:t>-</w:t>
      </w:r>
      <w:r>
        <w:t xml:space="preserve">specific </w:t>
      </w:r>
      <w:r w:rsidR="005B14F4">
        <w:t xml:space="preserve">evolution of </w:t>
      </w:r>
      <w:r>
        <w:t xml:space="preserve">crossover number </w:t>
      </w:r>
      <w:r w:rsidR="005B14F4">
        <w:t>to steps of</w:t>
      </w:r>
      <w:r>
        <w:t xml:space="preserve"> the meiotic pathway</w:t>
      </w:r>
      <w:r w:rsidR="005B14F4">
        <w:t>,</w:t>
      </w:r>
      <w:r>
        <w:t xml:space="preserve"> we </w:t>
      </w:r>
      <w:r w:rsidR="005B14F4">
        <w:t xml:space="preserve">counted foci from </w:t>
      </w:r>
      <w:r>
        <w:t>a marker for double strand breaks (DSBs), DMC1, in prophase spermatocytes. DMC1 foci were scored from a total of 76 leptotene</w:t>
      </w:r>
      <w:r w:rsidR="005B14F4">
        <w:t>-stage</w:t>
      </w:r>
      <w:r>
        <w:t xml:space="preserve"> and 75 zygotene</w:t>
      </w:r>
      <w:r w:rsidR="005B14F4">
        <w:t>-</w:t>
      </w:r>
      <w:r>
        <w:t xml:space="preserve">stage spermatocytes from juvenile mice (12 to 18 days) </w:t>
      </w:r>
      <w:r w:rsidR="005B14F4">
        <w:t>from</w:t>
      </w:r>
      <w:r>
        <w:t xml:space="preserve"> three low</w:t>
      </w:r>
      <w:r w:rsidR="005B14F4">
        <w:t>-</w:t>
      </w:r>
      <w:r>
        <w:t>rec</w:t>
      </w:r>
      <w:r w:rsidR="005B14F4">
        <w:t>ombination strains</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w:t>
      </w:r>
      <w:r w:rsidR="005B14F4">
        <w:t>-</w:t>
      </w:r>
      <w:r>
        <w:t>recombin</w:t>
      </w:r>
      <w:r w:rsidR="005B14F4">
        <w:t>ation</w:t>
      </w:r>
      <w:r>
        <w:t xml:space="preserve"> strains (</w:t>
      </w:r>
      <w:r>
        <w:rPr>
          <w:i/>
        </w:rPr>
        <w:t>musculus</w:t>
      </w:r>
      <w:r>
        <w:rPr>
          <w:i/>
          <w:vertAlign w:val="superscript"/>
        </w:rPr>
        <w:t>PWD</w:t>
      </w:r>
      <w:r>
        <w:t xml:space="preserve"> and </w:t>
      </w:r>
      <w:r>
        <w:rPr>
          <w:i/>
        </w:rPr>
        <w:t>molossinus</w:t>
      </w:r>
      <w:r>
        <w:rPr>
          <w:i/>
          <w:vertAlign w:val="superscript"/>
        </w:rPr>
        <w:t>MSM</w:t>
      </w:r>
      <w:r>
        <w:t>).</w:t>
      </w:r>
    </w:p>
    <w:p w14:paraId="0A8FABB4" w14:textId="61E297C6" w:rsidR="0020703F" w:rsidRDefault="004E03A2">
      <w:pPr>
        <w:pStyle w:val="BodyText"/>
      </w:pPr>
      <w:r>
        <w:t>The high</w:t>
      </w:r>
      <w:r w:rsidR="00B67ABB">
        <w:t xml:space="preserve">-recombination </w:t>
      </w:r>
      <w:r>
        <w:t xml:space="preserve">strains have significantly more DMC1 foci </w:t>
      </w:r>
      <w:r w:rsidR="00B67ABB">
        <w:t>than the low-recombination strains</w:t>
      </w:r>
      <w:r>
        <w:t xml:space="preserve"> in leptotene cells (t</w:t>
      </w:r>
      <w:r w:rsidR="00B67ABB">
        <w:t>-</w:t>
      </w:r>
      <w:r>
        <w:t>test</w:t>
      </w:r>
      <w:r w:rsidR="00B67ABB">
        <w:t>,</w:t>
      </w:r>
      <w:r>
        <w:t xml:space="preserve"> p</w:t>
      </w:r>
      <w:r w:rsidR="00B67ABB">
        <w:t xml:space="preserve">&lt;someSmallNumber; </w:t>
      </w:r>
      <w:commentRangeStart w:id="8"/>
      <w:r>
        <w:t>one-way</w:t>
      </w:r>
      <w:r w:rsidR="00B67ABB">
        <w:t xml:space="preserve"> ANOVA,</w:t>
      </w:r>
      <w:r>
        <w:t xml:space="preserve"> p</w:t>
      </w:r>
      <w:r w:rsidR="00B67ABB">
        <w:t xml:space="preserve"> </w:t>
      </w:r>
      <w:r>
        <w:t>=</w:t>
      </w:r>
      <w:r w:rsidR="00B67ABB">
        <w:t xml:space="preserve"> </w:t>
      </w:r>
      <w:r>
        <w:t>0.00027</w:t>
      </w:r>
      <w:commentRangeEnd w:id="8"/>
      <w:r w:rsidR="00E0645E">
        <w:rPr>
          <w:rStyle w:val="CommentReference"/>
        </w:rPr>
        <w:commentReference w:id="8"/>
      </w:r>
      <w:r>
        <w:t xml:space="preserve">). </w:t>
      </w:r>
      <w:commentRangeStart w:id="9"/>
      <w:r w:rsidR="00B67ABB">
        <w:t xml:space="preserve">In contrast, the two strain groups do not differ in </w:t>
      </w:r>
      <w:r>
        <w:t xml:space="preserve">DMC1 foci </w:t>
      </w:r>
      <w:r w:rsidR="00B67ABB">
        <w:t>counted in</w:t>
      </w:r>
      <w:r>
        <w:t xml:space="preserve"> zygotene cells (later prophase)(t</w:t>
      </w:r>
      <w:r w:rsidR="00B67ABB">
        <w:t>-</w:t>
      </w:r>
      <w:r>
        <w:t>test</w:t>
      </w:r>
      <w:r w:rsidR="00B67ABB">
        <w:t xml:space="preserve">, </w:t>
      </w:r>
      <w:r>
        <w:t>p</w:t>
      </w:r>
      <w:r w:rsidR="00B67ABB">
        <w:t xml:space="preserve"> </w:t>
      </w:r>
      <w:r>
        <w:t>=</w:t>
      </w:r>
      <w:r w:rsidR="00B67ABB">
        <w:t xml:space="preserve"> </w:t>
      </w:r>
      <w:r>
        <w:t>0.66</w:t>
      </w:r>
      <w:r w:rsidR="00B67ABB">
        <w:t>;</w:t>
      </w:r>
      <w:r>
        <w:t xml:space="preserve"> </w:t>
      </w:r>
      <w:commentRangeStart w:id="10"/>
      <w:r>
        <w:t>one-way-anova</w:t>
      </w:r>
      <w:r w:rsidR="00B67ABB">
        <w:t xml:space="preserve">, </w:t>
      </w:r>
      <w:r>
        <w:t>p</w:t>
      </w:r>
      <w:r w:rsidR="00B67ABB">
        <w:t xml:space="preserve"> </w:t>
      </w:r>
      <w:r>
        <w:t>=</w:t>
      </w:r>
      <w:r w:rsidR="00B67ABB">
        <w:t xml:space="preserve"> </w:t>
      </w:r>
      <w:r>
        <w:t>0.15</w:t>
      </w:r>
      <w:commentRangeEnd w:id="10"/>
      <w:r w:rsidR="00E0645E">
        <w:rPr>
          <w:rStyle w:val="CommentReference"/>
        </w:rPr>
        <w:commentReference w:id="10"/>
      </w:r>
      <w:r>
        <w:t>).</w:t>
      </w:r>
      <w:commentRangeEnd w:id="9"/>
      <w:r w:rsidR="00E0645E">
        <w:rPr>
          <w:rStyle w:val="CommentReference"/>
        </w:rPr>
        <w:commentReference w:id="9"/>
      </w:r>
    </w:p>
    <w:p w14:paraId="44BADF0C" w14:textId="50B7E4F8" w:rsidR="0020703F" w:rsidRDefault="004E03A2">
      <w:pPr>
        <w:pStyle w:val="BodyText"/>
      </w:pPr>
      <w:r>
        <w:t>After DSB formation, DSBs are repaired as either non-crossover</w:t>
      </w:r>
      <w:r w:rsidR="00B67ABB">
        <w:t>s</w:t>
      </w:r>
      <w:r>
        <w:t xml:space="preserve"> (NCO) or </w:t>
      </w:r>
      <w:r w:rsidR="00B67ABB">
        <w:t xml:space="preserve">as </w:t>
      </w:r>
      <w:r>
        <w:t>crossovers (COs)</w:t>
      </w:r>
      <w:r w:rsidR="00B67ABB">
        <w:t>,</w:t>
      </w:r>
      <w:r>
        <w:t xml:space="preserve"> with the vast majority being repaired as NCOs. Thus the ratio of CO:DSB is a partial indicator of the proportion of DSBs which are designated </w:t>
      </w:r>
      <w:r w:rsidR="00B67ABB">
        <w:t xml:space="preserve">as </w:t>
      </w:r>
      <w:r>
        <w:t>COs</w:t>
      </w:r>
      <w:r w:rsidR="00B67ABB">
        <w:t>.</w:t>
      </w:r>
      <w:r>
        <w:t xml:space="preserve"> The ratios, calculated for DMC1 means from both stages, are not significantly different between the high and low strain groups (t</w:t>
      </w:r>
      <w:r w:rsidR="00B67ABB">
        <w:t>-</w:t>
      </w:r>
      <w:r>
        <w:t>test</w:t>
      </w:r>
      <w:r w:rsidR="00B67ABB">
        <w:t>,</w:t>
      </w:r>
      <w:r>
        <w:t xml:space="preserve"> p = 0.94 and p</w:t>
      </w:r>
      <w:r w:rsidR="00B67ABB">
        <w:t xml:space="preserve"> </w:t>
      </w:r>
      <w:r>
        <w:t>=</w:t>
      </w:r>
      <w:r w:rsidR="00B67ABB">
        <w:t xml:space="preserve"> </w:t>
      </w:r>
      <w:r>
        <w:t>0.11 for leptotene and zygotene ratios</w:t>
      </w:r>
      <w:r w:rsidR="00B67ABB">
        <w:t>,</w:t>
      </w:r>
      <w:r>
        <w:t xml:space="preserve"> respectively).</w:t>
      </w:r>
      <w:r w:rsidR="00B67ABB">
        <w:t xml:space="preserve"> This c</w:t>
      </w:r>
      <w:r w:rsidR="00717B8B">
        <w:t>omparison raises the possibility that the evolution of crossover number is primarily due to processes that precede the crossover/non-crossover decision.</w:t>
      </w:r>
      <w:r w:rsidR="00E0645E">
        <w:rPr>
          <w:rStyle w:val="CommentReference"/>
        </w:rPr>
        <w:commentReference w:id="11"/>
      </w:r>
      <w:commentRangeStart w:id="11"/>
      <w:commentRangeEnd w:id="11"/>
    </w:p>
    <w:p w14:paraId="57E19803" w14:textId="39D7E5B8" w:rsidR="005B14F4" w:rsidRDefault="005B14F4" w:rsidP="005B14F4">
      <w:pPr>
        <w:pStyle w:val="Heading1"/>
      </w:pPr>
      <w:bookmarkStart w:id="12" w:name="single-bivalent-level-results"/>
      <w:bookmarkEnd w:id="12"/>
      <w:r>
        <w:t>Evolution of genome-wide recombination rate is reflected at the single chromosome level</w:t>
      </w:r>
    </w:p>
    <w:p w14:paraId="5962DAD8" w14:textId="485A03DD" w:rsidR="0020703F" w:rsidRPr="00D161C1" w:rsidRDefault="0069636B">
      <w:pPr>
        <w:pStyle w:val="BodyText"/>
        <w:rPr>
          <w:b/>
        </w:rPr>
      </w:pPr>
      <w:r>
        <w:t xml:space="preserve">To </w:t>
      </w:r>
      <w:r w:rsidR="000D4933">
        <w:t>examine</w:t>
      </w:r>
      <w:r>
        <w:t xml:space="preserve"> </w:t>
      </w:r>
      <w:r w:rsidR="000D4933">
        <w:t xml:space="preserve">the connection between evolution of the genome-wide recombination rate and changes to </w:t>
      </w:r>
      <w:r>
        <w:t xml:space="preserve">the recombination landscape, we used an image analysis pipeline to measure properties of single bivalents (Peterson et al. 2019). </w:t>
      </w:r>
      <w:commentRangeStart w:id="13"/>
      <w:r>
        <w:t>This algorithm substantially speeds the accurate measurement of bivalents, but has the</w:t>
      </w:r>
      <w:r w:rsidR="004E03A2">
        <w:t xml:space="preserve"> limitation that not all bivalents per cell </w:t>
      </w:r>
      <w:r>
        <w:t>can be</w:t>
      </w:r>
      <w:r w:rsidR="004E03A2">
        <w:t xml:space="preserve"> isolated due to overlapping </w:t>
      </w:r>
      <w:r>
        <w:t>bivalents</w:t>
      </w:r>
      <w:r w:rsidR="004E03A2">
        <w:t xml:space="preserve">. </w:t>
      </w:r>
      <w:r>
        <w:t xml:space="preserve">In this dataset, </w:t>
      </w:r>
      <w:r w:rsidR="004E03A2">
        <w:t xml:space="preserve">isolation rates per cell </w:t>
      </w:r>
      <w:r>
        <w:t>range from</w:t>
      </w:r>
      <w:r w:rsidR="004E03A2">
        <w:t xml:space="preserve"> 0.51 </w:t>
      </w:r>
      <w:r>
        <w:t>(</w:t>
      </w:r>
      <w:r w:rsidR="004E03A2">
        <w:rPr>
          <w:i/>
        </w:rPr>
        <w:t>molossinus</w:t>
      </w:r>
      <w:r w:rsidR="004E03A2">
        <w:rPr>
          <w:i/>
          <w:vertAlign w:val="superscript"/>
        </w:rPr>
        <w:t>MSM</w:t>
      </w:r>
      <w:r>
        <w:t xml:space="preserve"> </w:t>
      </w:r>
      <w:r w:rsidR="004E03A2">
        <w:t>male</w:t>
      </w:r>
      <w:r>
        <w:t>)</w:t>
      </w:r>
      <w:r w:rsidR="004E03A2">
        <w:t xml:space="preserve"> to 0.72 </w:t>
      </w:r>
      <w:r>
        <w:t>(</w:t>
      </w:r>
      <w:r w:rsidR="004E03A2">
        <w:rPr>
          <w:i/>
        </w:rPr>
        <w:t>musculus</w:t>
      </w:r>
      <w:r w:rsidR="004E03A2">
        <w:rPr>
          <w:i/>
          <w:vertAlign w:val="superscript"/>
        </w:rPr>
        <w:t>KAZ</w:t>
      </w:r>
      <w:r>
        <w:t xml:space="preserve"> </w:t>
      </w:r>
      <w:r w:rsidR="004E03A2">
        <w:t>female</w:t>
      </w:r>
      <w:r>
        <w:t>)</w:t>
      </w:r>
      <w:r w:rsidR="004E03A2">
        <w:t xml:space="preserve">. </w:t>
      </w:r>
      <w:commentRangeStart w:id="14"/>
      <w:r w:rsidR="004E03A2">
        <w:t xml:space="preserve">From </w:t>
      </w:r>
      <w:r>
        <w:t>the</w:t>
      </w:r>
      <w:r w:rsidR="004E03A2">
        <w:t xml:space="preserve"> total set of cell images</w:t>
      </w:r>
      <w:r>
        <w:t>,</w:t>
      </w:r>
      <w:r w:rsidR="004E03A2">
        <w:t xml:space="preserve"> 10</w:t>
      </w:r>
      <w:r>
        <w:t>,</w:t>
      </w:r>
      <w:r w:rsidR="004E03A2">
        <w:t xml:space="preserve">458 </w:t>
      </w:r>
      <w:r>
        <w:t xml:space="preserve">bivalent </w:t>
      </w:r>
      <w:r w:rsidR="004E03A2">
        <w:t xml:space="preserve">objects were isolated by the image analysis software. After </w:t>
      </w:r>
      <w:r>
        <w:t xml:space="preserve">a </w:t>
      </w:r>
      <w:r w:rsidR="004E03A2">
        <w:t>human curation step</w:t>
      </w:r>
      <w:r>
        <w:t xml:space="preserve"> (Peterson et al. 2019)</w:t>
      </w:r>
      <w:r w:rsidR="004E03A2">
        <w:t>, 9</w:t>
      </w:r>
      <w:r>
        <w:t>,</w:t>
      </w:r>
      <w:r w:rsidR="004E03A2">
        <w:t>829 single</w:t>
      </w:r>
      <w:r>
        <w:t>-</w:t>
      </w:r>
      <w:r w:rsidR="004E03A2">
        <w:t xml:space="preserve">bivalent observations remained. </w:t>
      </w:r>
      <w:commentRangeEnd w:id="14"/>
      <w:r w:rsidR="000D4933">
        <w:rPr>
          <w:rStyle w:val="CommentReference"/>
        </w:rPr>
        <w:commentReference w:id="14"/>
      </w:r>
      <w:r>
        <w:t xml:space="preserve">We assume that the isolation of bivalents within cells is unbiased. </w:t>
      </w:r>
      <w:r w:rsidR="004E03A2">
        <w:t>Given th</w:t>
      </w:r>
      <w:r>
        <w:t>e</w:t>
      </w:r>
      <w:r w:rsidR="004E03A2">
        <w:t xml:space="preserve"> large number of single</w:t>
      </w:r>
      <w:r>
        <w:t xml:space="preserve">-bivalent </w:t>
      </w:r>
      <w:r w:rsidR="004E03A2">
        <w:t xml:space="preserve">observations, </w:t>
      </w:r>
      <w:commentRangeStart w:id="15"/>
      <w:r w:rsidR="004E03A2" w:rsidRPr="00D161C1">
        <w:rPr>
          <w:b/>
        </w:rPr>
        <w:t>we assume that each of the datasets are equally representative of general patterns.</w:t>
      </w:r>
      <w:commentRangeEnd w:id="15"/>
      <w:r w:rsidRPr="00D161C1">
        <w:rPr>
          <w:rStyle w:val="CommentReference"/>
          <w:b/>
        </w:rPr>
        <w:commentReference w:id="15"/>
      </w:r>
      <w:commentRangeEnd w:id="13"/>
      <w:r w:rsidR="00474B25" w:rsidRPr="00D161C1">
        <w:rPr>
          <w:rStyle w:val="CommentReference"/>
          <w:b/>
        </w:rPr>
        <w:commentReference w:id="13"/>
      </w:r>
    </w:p>
    <w:p w14:paraId="25CC17E3" w14:textId="646AC567" w:rsidR="00474B25" w:rsidRPr="00D161C1" w:rsidRDefault="00474B25">
      <w:pPr>
        <w:pStyle w:val="BodyText"/>
        <w:rPr>
          <w:b/>
        </w:rPr>
      </w:pPr>
      <w:r w:rsidRPr="00D161C1">
        <w:rPr>
          <w:b/>
        </w:rPr>
        <w:t>An additional challenge of the MLH1 framework is that the identities of individual autosomes and the XX in females cannot be easily obtained (the male XY is distinct).</w:t>
      </w:r>
      <w:r w:rsidRPr="00D161C1">
        <w:rPr>
          <w:rStyle w:val="CommentReference"/>
          <w:b/>
        </w:rPr>
        <w:commentReference w:id="16"/>
      </w:r>
    </w:p>
    <w:p w14:paraId="0ECB7878" w14:textId="214B7393" w:rsidR="0020703F" w:rsidRDefault="0020703F">
      <w:pPr>
        <w:pStyle w:val="FirstParagraph"/>
      </w:pPr>
      <w:bookmarkStart w:id="17" w:name="evolution-of-genome-wide-recombination-r"/>
      <w:bookmarkEnd w:id="17"/>
    </w:p>
    <w:p w14:paraId="2ED954EF" w14:textId="77777777" w:rsidR="0020703F" w:rsidRDefault="0020703F">
      <w:pPr>
        <w:pStyle w:val="BodyText"/>
      </w:pPr>
    </w:p>
    <w:p w14:paraId="5594CE2F" w14:textId="2CB1C8A6" w:rsidR="007F115C" w:rsidRDefault="004E03A2">
      <w:pPr>
        <w:pStyle w:val="BodyText"/>
      </w:pPr>
      <w:r>
        <w:lastRenderedPageBreak/>
        <w:t>Ninety</w:t>
      </w:r>
      <w:r w:rsidR="007F115C">
        <w:t>-</w:t>
      </w:r>
      <w:r>
        <w:t>six percent of single bivalents</w:t>
      </w:r>
      <w:r w:rsidR="001317DF">
        <w:t xml:space="preserve"> in our pooled dataset</w:t>
      </w:r>
      <w:r>
        <w:t xml:space="preserve"> (n</w:t>
      </w:r>
      <w:r w:rsidR="001317DF">
        <w:t xml:space="preserve"> </w:t>
      </w:r>
      <w:r>
        <w:t>=</w:t>
      </w:r>
      <w:r w:rsidR="001317DF">
        <w:t xml:space="preserve"> </w:t>
      </w:r>
      <w:r>
        <w:t>34</w:t>
      </w:r>
      <w:r w:rsidR="005A4E21">
        <w:t>,</w:t>
      </w:r>
      <w:r>
        <w:t xml:space="preserve">982) have either one or two crossovers (Figure X). The proportion of </w:t>
      </w:r>
      <w:r w:rsidR="001317DF">
        <w:t>one-crossover (</w:t>
      </w:r>
      <w:r>
        <w:t>1CO</w:t>
      </w:r>
      <w:r w:rsidR="001317DF">
        <w:t>) to two-crossover</w:t>
      </w:r>
      <w:r w:rsidR="007F115C">
        <w:t xml:space="preserve"> </w:t>
      </w:r>
      <w:r w:rsidR="001317DF">
        <w:t>(</w:t>
      </w:r>
      <w:r>
        <w:t>2CO</w:t>
      </w:r>
      <w:r w:rsidR="001317DF">
        <w:t>) bivalent</w:t>
      </w:r>
      <w:r w:rsidR="007F115C">
        <w:t>s</w:t>
      </w:r>
      <w:r>
        <w:t xml:space="preserve"> distinguishes the high </w:t>
      </w:r>
      <w:r w:rsidR="001317DF">
        <w:t>vs.</w:t>
      </w:r>
      <w:r>
        <w:t xml:space="preserve"> low recombining strains (Figure X).</w:t>
      </w:r>
      <w:r w:rsidR="0049401E">
        <w:t xml:space="preserve"> </w:t>
      </w:r>
      <w:r w:rsidR="001317DF">
        <w:t>H</w:t>
      </w:r>
      <w:r>
        <w:t>igh</w:t>
      </w:r>
      <w:r w:rsidR="001317DF">
        <w:t>-</w:t>
      </w:r>
      <w:r>
        <w:t>recombination strains are enriched for 2CO bivalents at the expense of 1CO bivalents</w:t>
      </w:r>
      <w:r w:rsidR="001317DF">
        <w:t>:</w:t>
      </w:r>
      <w:r>
        <w:t xml:space="preserve"> </w:t>
      </w:r>
      <w:r w:rsidR="001317DF">
        <w:t xml:space="preserve">proportions of 2CO bivalents </w:t>
      </w:r>
      <w:r>
        <w:t xml:space="preserve"> are 0.33 </w:t>
      </w:r>
      <w:r w:rsidR="001317DF">
        <w:t>in</w:t>
      </w:r>
      <w:r>
        <w:t xml:space="preserve"> </w:t>
      </w:r>
      <w:r>
        <w:rPr>
          <w:i/>
        </w:rPr>
        <w:t>musculus</w:t>
      </w:r>
      <w:r>
        <w:rPr>
          <w:i/>
          <w:vertAlign w:val="superscript"/>
        </w:rPr>
        <w:t>SKIVE</w:t>
      </w:r>
      <w:r>
        <w:t xml:space="preserve"> , 0.44 </w:t>
      </w:r>
      <w:r w:rsidR="001317DF">
        <w:t xml:space="preserve">in </w:t>
      </w:r>
      <w:r>
        <w:rPr>
          <w:i/>
        </w:rPr>
        <w:t>musculus</w:t>
      </w:r>
      <w:r>
        <w:rPr>
          <w:i/>
          <w:vertAlign w:val="superscript"/>
        </w:rPr>
        <w:t>PWD</w:t>
      </w:r>
      <w:r>
        <w:t xml:space="preserve"> , and 0.53 </w:t>
      </w:r>
      <w:r w:rsidR="001317DF">
        <w:t xml:space="preserve">in </w:t>
      </w:r>
      <w:r>
        <w:rPr>
          <w:i/>
        </w:rPr>
        <w:t>molossinus</w:t>
      </w:r>
      <w:r>
        <w:rPr>
          <w:i/>
          <w:vertAlign w:val="superscript"/>
        </w:rPr>
        <w:t>MSM</w:t>
      </w:r>
      <w:r>
        <w:t xml:space="preserve"> .</w:t>
      </w:r>
      <w:r w:rsidR="001317DF">
        <w:t xml:space="preserve"> Following patterns in the genome-wide recombination rate, </w:t>
      </w:r>
      <w:r>
        <w:t xml:space="preserve">male </w:t>
      </w:r>
      <w:r>
        <w:rPr>
          <w:i/>
        </w:rPr>
        <w:t>musculus</w:t>
      </w:r>
      <w:r>
        <w:rPr>
          <w:i/>
          <w:vertAlign w:val="superscript"/>
        </w:rPr>
        <w:t>PWD</w:t>
      </w:r>
      <w:r>
        <w:t xml:space="preserve"> and </w:t>
      </w:r>
      <w:r w:rsidR="001317DF">
        <w:t xml:space="preserve">male </w:t>
      </w:r>
      <w:r>
        <w:rPr>
          <w:i/>
        </w:rPr>
        <w:t>molossinus</w:t>
      </w:r>
      <w:r>
        <w:rPr>
          <w:i/>
          <w:vertAlign w:val="superscript"/>
        </w:rPr>
        <w:t>MSM</w:t>
      </w:r>
      <w:r>
        <w:t xml:space="preserve"> have 2CO proportions </w:t>
      </w:r>
      <w:r w:rsidR="007F115C">
        <w:t xml:space="preserve">that are </w:t>
      </w:r>
      <w:r>
        <w:t xml:space="preserve">more similar to each other than </w:t>
      </w:r>
      <w:r w:rsidR="005E6747">
        <w:t xml:space="preserve">to </w:t>
      </w:r>
      <w:r>
        <w:t>strains from the</w:t>
      </w:r>
      <w:r w:rsidR="001317DF">
        <w:t>ir own</w:t>
      </w:r>
      <w:r>
        <w:t xml:space="preserve"> subspecies (</w:t>
      </w:r>
      <w:r w:rsidR="001317DF">
        <w:t xml:space="preserve">chi-square tests; </w:t>
      </w:r>
      <w:r>
        <w:rPr>
          <w:i/>
        </w:rPr>
        <w:t>musculus</w:t>
      </w:r>
      <w:r>
        <w:rPr>
          <w:i/>
          <w:vertAlign w:val="superscript"/>
        </w:rPr>
        <w:t>PWD</w:t>
      </w:r>
      <w:r>
        <w:t xml:space="preserve"> </w:t>
      </w:r>
      <w:r w:rsidR="001317DF">
        <w:t>vs.</w:t>
      </w:r>
      <w:r>
        <w:t xml:space="preserve"> </w:t>
      </w:r>
      <w:r>
        <w:rPr>
          <w:i/>
        </w:rPr>
        <w:t>musculus</w:t>
      </w:r>
      <w:r>
        <w:rPr>
          <w:i/>
          <w:vertAlign w:val="superscript"/>
        </w:rPr>
        <w:t>KAZ</w:t>
      </w:r>
      <w:r>
        <w:t xml:space="preserve"> p</w:t>
      </w:r>
      <w:r w:rsidR="001317DF">
        <w:t xml:space="preserve"> </w:t>
      </w:r>
      <w:r>
        <w:t>=</w:t>
      </w:r>
      <w:r w:rsidR="001317DF">
        <w:t xml:space="preserve"> </w:t>
      </w:r>
      <w:r>
        <w:t>3.1510^{-33}</w:t>
      </w:r>
      <w:r w:rsidR="007F115C">
        <w:t xml:space="preserve">; </w:t>
      </w:r>
      <w:r>
        <w:rPr>
          <w:i/>
        </w:rPr>
        <w:t>molossinus</w:t>
      </w:r>
      <w:r>
        <w:rPr>
          <w:i/>
          <w:vertAlign w:val="superscript"/>
        </w:rPr>
        <w:t>MSM</w:t>
      </w:r>
      <w:r>
        <w:t xml:space="preserve"> </w:t>
      </w:r>
      <w:r w:rsidR="007F115C">
        <w:t>vs.</w:t>
      </w:r>
      <w:r>
        <w:t xml:space="preserve"> </w:t>
      </w:r>
      <w:r>
        <w:rPr>
          <w:i/>
        </w:rPr>
        <w:t>molossinus</w:t>
      </w:r>
      <w:r>
        <w:rPr>
          <w:i/>
          <w:vertAlign w:val="superscript"/>
        </w:rPr>
        <w:t>MOLF</w:t>
      </w:r>
      <w:r>
        <w:t xml:space="preserve"> p</w:t>
      </w:r>
      <w:r w:rsidR="007F115C">
        <w:t xml:space="preserve"> </w:t>
      </w:r>
      <w:r>
        <w:t>=</w:t>
      </w:r>
      <w:r w:rsidR="007F115C">
        <w:t xml:space="preserve"> </w:t>
      </w:r>
      <w:r>
        <w:t xml:space="preserve">4.7210^{-13}). </w:t>
      </w:r>
    </w:p>
    <w:p w14:paraId="44CDEC19" w14:textId="2BBEBD47" w:rsidR="007F115C" w:rsidRDefault="007F115C">
      <w:pPr>
        <w:pStyle w:val="BodyText"/>
      </w:pPr>
      <w:r>
        <w:t>Next, we use this single-bivalent dataset to</w:t>
      </w:r>
      <w:r w:rsidR="004E03A2">
        <w:t xml:space="preserve"> focus on aspects of the recombination landscape</w:t>
      </w:r>
      <w:r>
        <w:t xml:space="preserve"> along chromosomes.</w:t>
      </w:r>
      <w:r w:rsidR="004E03A2">
        <w:t xml:space="preserve"> </w:t>
      </w:r>
      <w:r>
        <w:t>We</w:t>
      </w:r>
      <w:r w:rsidR="004E03A2">
        <w:t xml:space="preserve"> address two main questions</w:t>
      </w:r>
      <w:r>
        <w:t>. First,</w:t>
      </w:r>
      <w:r w:rsidR="004E03A2">
        <w:t xml:space="preserve"> </w:t>
      </w:r>
      <w:r>
        <w:t>w</w:t>
      </w:r>
      <w:r w:rsidR="004E03A2">
        <w:t xml:space="preserve">hich traits are sexually dimorphic? </w:t>
      </w:r>
      <w:r>
        <w:t>Second, w</w:t>
      </w:r>
      <w:r w:rsidR="004E03A2">
        <w:t xml:space="preserve">hich traits </w:t>
      </w:r>
      <w:r>
        <w:t>differ between males from high-recombination vs. low-recombination strains?</w:t>
      </w:r>
    </w:p>
    <w:p w14:paraId="412440A2" w14:textId="5520342E" w:rsidR="0020703F" w:rsidRDefault="00890D18">
      <w:pPr>
        <w:pStyle w:val="Heading1"/>
      </w:pPr>
      <w:bookmarkStart w:id="18" w:name="q1-sex-differences-in-sc-ae-lengths"/>
      <w:bookmarkEnd w:id="18"/>
      <w:r>
        <w:t xml:space="preserve">Q1 Sex Differences in </w:t>
      </w:r>
      <w:r w:rsidR="007F115C">
        <w:t>the Length of the Synaptonemal Complex</w:t>
      </w:r>
    </w:p>
    <w:p w14:paraId="70A243AA" w14:textId="4BB12192" w:rsidR="00EA68CC" w:rsidRDefault="004E03A2">
      <w:pPr>
        <w:pStyle w:val="BodyText"/>
      </w:pPr>
      <w:r>
        <w:t>In many mammalian species</w:t>
      </w:r>
      <w:r w:rsidR="007F115C">
        <w:t>,</w:t>
      </w:r>
      <w:r>
        <w:t xml:space="preserve"> the </w:t>
      </w:r>
      <w:r w:rsidR="007F115C">
        <w:t>synaptonemal complex</w:t>
      </w:r>
      <w:r w:rsidR="005E6747">
        <w:t xml:space="preserve"> (SC)</w:t>
      </w:r>
      <w:r w:rsidR="007F115C">
        <w:t xml:space="preserve"> is</w:t>
      </w:r>
      <w:r>
        <w:t xml:space="preserve"> longer in females</w:t>
      </w:r>
      <w:r w:rsidR="007F115C">
        <w:t>. Y</w:t>
      </w:r>
      <w:r>
        <w:t>et</w:t>
      </w:r>
      <w:r w:rsidR="007F115C">
        <w:t>,</w:t>
      </w:r>
      <w:r>
        <w:t xml:space="preserve"> the majority of these observations come from species with female</w:t>
      </w:r>
      <w:r w:rsidR="007F115C">
        <w:t>-</w:t>
      </w:r>
      <w:r>
        <w:t xml:space="preserve">biased heterochiasmy. Our </w:t>
      </w:r>
      <w:r w:rsidR="005E6747">
        <w:t xml:space="preserve">wider </w:t>
      </w:r>
      <w:r>
        <w:t>s</w:t>
      </w:r>
      <w:r w:rsidR="006D2939">
        <w:t>urvey</w:t>
      </w:r>
      <w:r>
        <w:t xml:space="preserve"> of </w:t>
      </w:r>
      <w:r w:rsidR="006D2939">
        <w:t xml:space="preserve">recombination in </w:t>
      </w:r>
      <w:r>
        <w:t xml:space="preserve">house mice provides an opportunity to </w:t>
      </w:r>
      <w:r w:rsidR="007F115C">
        <w:t>determine whether</w:t>
      </w:r>
      <w:r>
        <w:t xml:space="preserve"> sex differences in chromatin compaction (SC length) are reversed</w:t>
      </w:r>
      <w:r w:rsidR="007F115C">
        <w:t xml:space="preserve"> when heterochiasmy is male-biased.</w:t>
      </w:r>
      <w:r w:rsidR="006D2939">
        <w:t xml:space="preserve"> </w:t>
      </w:r>
      <w:r>
        <w:t>I</w:t>
      </w:r>
      <w:r w:rsidR="00EA68CC">
        <w:t>n addition, i</w:t>
      </w:r>
      <w:r>
        <w:t xml:space="preserve">f SC length is </w:t>
      </w:r>
      <w:r w:rsidR="006D2939">
        <w:t>a strong determinant of the genome-wide recombination rate,</w:t>
      </w:r>
      <w:r>
        <w:t xml:space="preserve"> </w:t>
      </w:r>
      <w:r w:rsidR="006D2939">
        <w:t xml:space="preserve"> male </w:t>
      </w:r>
      <w:r w:rsidR="006D2939">
        <w:rPr>
          <w:i/>
        </w:rPr>
        <w:t>musculus</w:t>
      </w:r>
      <w:r w:rsidR="006D2939">
        <w:rPr>
          <w:i/>
          <w:vertAlign w:val="superscript"/>
        </w:rPr>
        <w:t>PWD</w:t>
      </w:r>
      <w:r w:rsidR="006D2939">
        <w:t xml:space="preserve"> and male </w:t>
      </w:r>
      <w:r w:rsidR="006D2939">
        <w:rPr>
          <w:i/>
        </w:rPr>
        <w:t>molossinus</w:t>
      </w:r>
      <w:r w:rsidR="006D2939">
        <w:rPr>
          <w:i/>
          <w:vertAlign w:val="superscript"/>
        </w:rPr>
        <w:t>MSM</w:t>
      </w:r>
      <w:r w:rsidR="006D2939">
        <w:t xml:space="preserve"> should have longer SC lengths than the other strains.</w:t>
      </w:r>
      <w:r w:rsidR="00EA68CC">
        <w:t xml:space="preserve"> </w:t>
      </w:r>
    </w:p>
    <w:p w14:paraId="1FEF9C72" w14:textId="7B8B51A3" w:rsidR="0020703F" w:rsidRDefault="004E03A2">
      <w:pPr>
        <w:pStyle w:val="BodyText"/>
      </w:pPr>
      <w:commentRangeStart w:id="19"/>
      <w:r>
        <w:t xml:space="preserve">To account for confounding effects of sex chromosomes from pooled samples of bivalents, we </w:t>
      </w:r>
      <w:r w:rsidR="002E7B79">
        <w:t>considered</w:t>
      </w:r>
      <w:r>
        <w:t xml:space="preserve"> a reduced dataset </w:t>
      </w:r>
      <w:r w:rsidR="00EA68CC">
        <w:t xml:space="preserve">including only </w:t>
      </w:r>
      <w:r>
        <w:t xml:space="preserve">bivalents with SC lengths below the 2nd quartile </w:t>
      </w:r>
      <w:r w:rsidR="002C2577">
        <w:t>(</w:t>
      </w:r>
      <w:r>
        <w:t>for SC length</w:t>
      </w:r>
      <w:r w:rsidR="002C2577">
        <w:t>)</w:t>
      </w:r>
      <w:r>
        <w:t xml:space="preserve"> </w:t>
      </w:r>
      <w:r w:rsidR="005A4E21">
        <w:t>in</w:t>
      </w:r>
      <w:r>
        <w:t xml:space="preserve"> </w:t>
      </w:r>
      <w:r w:rsidR="005A4E21">
        <w:t>each</w:t>
      </w:r>
      <w:r>
        <w:t xml:space="preserve"> cell</w:t>
      </w:r>
      <w:r w:rsidR="002C2577">
        <w:t xml:space="preserve">. </w:t>
      </w:r>
      <w:r>
        <w:t xml:space="preserve">This dataset </w:t>
      </w:r>
      <w:r w:rsidR="002E7B79">
        <w:t>included the four or</w:t>
      </w:r>
      <w:r w:rsidR="002C2577">
        <w:t xml:space="preserve"> five </w:t>
      </w:r>
      <w:r w:rsidR="002E7B79">
        <w:t xml:space="preserve">shortest </w:t>
      </w:r>
      <w:r w:rsidR="002C2577">
        <w:t xml:space="preserve">bivalents </w:t>
      </w:r>
      <w:r>
        <w:t xml:space="preserve"> and exclude</w:t>
      </w:r>
      <w:r w:rsidR="002E7B79">
        <w:t>d</w:t>
      </w:r>
      <w:r>
        <w:t xml:space="preserve"> the X bivalent in oocytes. A total of 678 ‘short’ bivalents were isolated from 103 oocytes and 37 spermatocytes. </w:t>
      </w:r>
      <w:r w:rsidR="005E6747">
        <w:t>Although</w:t>
      </w:r>
      <w:r>
        <w:t xml:space="preserve"> this smaller dataset has decreased power, it offers a more comparable set of single bivalents to compare between </w:t>
      </w:r>
      <w:r w:rsidR="005E6747">
        <w:t xml:space="preserve">the </w:t>
      </w:r>
      <w:r>
        <w:t>sexes.</w:t>
      </w:r>
      <w:commentRangeEnd w:id="19"/>
      <w:r w:rsidR="00D37BF6">
        <w:rPr>
          <w:rStyle w:val="CommentReference"/>
        </w:rPr>
        <w:commentReference w:id="19"/>
      </w:r>
    </w:p>
    <w:p w14:paraId="46517FAE" w14:textId="669D810D" w:rsidR="0020703F" w:rsidRDefault="0020703F">
      <w:pPr>
        <w:pStyle w:val="BodyText"/>
      </w:pPr>
    </w:p>
    <w:p w14:paraId="3F9C0DE1" w14:textId="736D8362" w:rsidR="0020703F" w:rsidRDefault="002E7B79">
      <w:pPr>
        <w:pStyle w:val="BodyText"/>
      </w:pPr>
      <w:r>
        <w:t xml:space="preserve">Short bivalents are significantly longer in females than males in all strains (t-test; p &lt; 0.05) except </w:t>
      </w:r>
      <w:r>
        <w:rPr>
          <w:i/>
        </w:rPr>
        <w:t>musculus</w:t>
      </w:r>
      <w:r>
        <w:rPr>
          <w:i/>
          <w:vertAlign w:val="superscript"/>
        </w:rPr>
        <w:t>SKIVE</w:t>
      </w:r>
      <w:r>
        <w:t xml:space="preserve">.  The female:male ratio ranges across strains </w:t>
      </w:r>
      <w:r w:rsidR="004E03A2">
        <w:t xml:space="preserve">from 1.15 </w:t>
      </w:r>
      <w:r>
        <w:t>(</w:t>
      </w:r>
      <w:r w:rsidR="004E03A2">
        <w:rPr>
          <w:i/>
        </w:rPr>
        <w:t>musculus</w:t>
      </w:r>
      <w:r w:rsidR="004E03A2">
        <w:rPr>
          <w:i/>
          <w:vertAlign w:val="superscript"/>
        </w:rPr>
        <w:t>MSM</w:t>
      </w:r>
      <w:r>
        <w:t xml:space="preserve">) </w:t>
      </w:r>
      <w:r w:rsidR="004E03A2">
        <w:t xml:space="preserve">to 1.49 </w:t>
      </w:r>
      <w:r w:rsidR="005A4E21">
        <w:t>(</w:t>
      </w:r>
      <w:r w:rsidR="004E03A2">
        <w:rPr>
          <w:i/>
        </w:rPr>
        <w:t>domesticus</w:t>
      </w:r>
      <w:r w:rsidR="004E03A2">
        <w:rPr>
          <w:i/>
          <w:vertAlign w:val="superscript"/>
        </w:rPr>
        <w:t>WSB</w:t>
      </w:r>
      <w:r>
        <w:t>)</w:t>
      </w:r>
      <w:r w:rsidR="004E03A2">
        <w:t xml:space="preserve">. </w:t>
      </w:r>
    </w:p>
    <w:p w14:paraId="06A668E7" w14:textId="6040BD89" w:rsidR="005A4E21" w:rsidRDefault="002E7B79" w:rsidP="005A4E21">
      <w:pPr>
        <w:pStyle w:val="BodyText"/>
      </w:pPr>
      <w:commentRangeStart w:id="20"/>
      <w:r>
        <w:t>As an</w:t>
      </w:r>
      <w:r w:rsidR="004E03A2">
        <w:t xml:space="preserve"> additional metric of chromatin compaction, we </w:t>
      </w:r>
      <w:r>
        <w:t xml:space="preserve">computed the </w:t>
      </w:r>
      <w:r w:rsidR="00D37BF6">
        <w:t>total (</w:t>
      </w:r>
      <w:r>
        <w:t>summed</w:t>
      </w:r>
      <w:r w:rsidR="00D37BF6">
        <w:t>)</w:t>
      </w:r>
      <w:r>
        <w:t xml:space="preserve"> SC length of all bivalents for single cells, using the image analysis algorithm of Wang et al. (2019). </w:t>
      </w:r>
      <w:r w:rsidR="004E03A2">
        <w:t>Mouse means were calculated from cell</w:t>
      </w:r>
      <w:r>
        <w:t>-</w:t>
      </w:r>
      <w:r w:rsidR="004E03A2">
        <w:t xml:space="preserve">wide </w:t>
      </w:r>
      <w:r>
        <w:t>total SC length</w:t>
      </w:r>
      <w:r w:rsidR="00D37BF6">
        <w:t xml:space="preserve">s in 2,984 out of 3,680 cells with MLH1 counts </w:t>
      </w:r>
      <w:r w:rsidR="004E03A2">
        <w:t>(</w:t>
      </w:r>
      <w:r w:rsidR="00D37BF6">
        <w:t>F</w:t>
      </w:r>
      <w:r w:rsidR="004E03A2">
        <w:t>igure X).</w:t>
      </w:r>
      <w:r w:rsidR="00D37BF6">
        <w:t xml:space="preserve"> </w:t>
      </w:r>
      <w:commentRangeEnd w:id="20"/>
      <w:r w:rsidR="00D37BF6">
        <w:rPr>
          <w:rStyle w:val="CommentReference"/>
        </w:rPr>
        <w:commentReference w:id="20"/>
      </w:r>
      <w:r w:rsidR="005A4E21">
        <w:t>F</w:t>
      </w:r>
      <w:r w:rsidR="00D37BF6">
        <w:t>emales have significantly longer to</w:t>
      </w:r>
      <w:r w:rsidR="005A4E21">
        <w:t>tal SC than males in each strain</w:t>
      </w:r>
      <w:r w:rsidR="00D37BF6">
        <w:t xml:space="preserve"> </w:t>
      </w:r>
      <w:r w:rsidR="005A4E21">
        <w:t xml:space="preserve">tested separately </w:t>
      </w:r>
      <w:r w:rsidR="00D37BF6">
        <w:t>(t-test; p &lt; 0.05).</w:t>
      </w:r>
      <w:r w:rsidR="005A4E21">
        <w:t xml:space="preserve">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w:t>
      </w:r>
    </w:p>
    <w:p w14:paraId="77D59DF9" w14:textId="436CC7D5" w:rsidR="0020703F" w:rsidRDefault="0020703F">
      <w:pPr>
        <w:pStyle w:val="BodyText"/>
      </w:pPr>
    </w:p>
    <w:p w14:paraId="4D6C43D5" w14:textId="50AAFEEE" w:rsidR="00D37BF6" w:rsidRDefault="00D37BF6">
      <w:pPr>
        <w:pStyle w:val="BodyText"/>
      </w:pPr>
    </w:p>
    <w:p w14:paraId="77790210" w14:textId="5D4AABDC" w:rsidR="008F484D" w:rsidRDefault="008F484D">
      <w:pPr>
        <w:pStyle w:val="BodyText"/>
      </w:pPr>
      <w:r>
        <w:t xml:space="preserve">In summary, </w:t>
      </w:r>
      <w:r w:rsidR="005E6747">
        <w:t>two</w:t>
      </w:r>
      <w:r>
        <w:t xml:space="preserve"> approaches for measuring and analyzing SC length </w:t>
      </w:r>
      <w:r w:rsidR="004E03A2">
        <w:t>indicate that females have longer SC</w:t>
      </w:r>
      <w:r>
        <w:t>s</w:t>
      </w:r>
      <w:r w:rsidR="004E03A2">
        <w:t xml:space="preserve"> (chromosome ax</w:t>
      </w:r>
      <w:r>
        <w:t>e</w:t>
      </w:r>
      <w:r w:rsidR="004E03A2">
        <w:t xml:space="preserve">s), even in strains where males have more MLH1 foci per cell. </w:t>
      </w:r>
      <w:r>
        <w:t>Furthermore, joint consideration of MLH1 foci and total SC length suggests that males from high-recombination strains have less “space” in which to place their additional crossovers.</w:t>
      </w:r>
    </w:p>
    <w:p w14:paraId="77DC11B1" w14:textId="67F146AE" w:rsidR="0020703F" w:rsidRDefault="004E03A2">
      <w:pPr>
        <w:pStyle w:val="Heading1"/>
      </w:pPr>
      <w:bookmarkStart w:id="21" w:name="q1.-1co-position-sex-differences"/>
      <w:bookmarkEnd w:id="21"/>
      <w:r>
        <w:t>Q1. Sex Differences</w:t>
      </w:r>
      <w:r w:rsidR="005E6747">
        <w:t xml:space="preserve"> in the Positions of Single Crossovers</w:t>
      </w:r>
    </w:p>
    <w:p w14:paraId="46392B2C" w14:textId="2D2D0951" w:rsidR="00640B9A" w:rsidRDefault="005A4E21" w:rsidP="00E3041B">
      <w:pPr>
        <w:pStyle w:val="FirstParagraph"/>
      </w:pPr>
      <w:r>
        <w:t>In</w:t>
      </w:r>
      <w:r w:rsidR="004E03A2">
        <w:t xml:space="preserve"> most of th</w:t>
      </w:r>
      <w:r>
        <w:t xml:space="preserve">e </w:t>
      </w:r>
      <w:r w:rsidR="004E03A2">
        <w:t>strains</w:t>
      </w:r>
      <w:r>
        <w:t xml:space="preserve"> we surveyed</w:t>
      </w:r>
      <w:r w:rsidR="004E03A2">
        <w:t xml:space="preserve">, </w:t>
      </w:r>
      <w:r w:rsidR="00640B9A">
        <w:t xml:space="preserve">the majority of bivalents are observed to contain one crossover (focus). </w:t>
      </w:r>
      <w:r w:rsidR="004E03A2">
        <w:t>In all strains, the landscape</w:t>
      </w:r>
      <w:r w:rsidR="00640B9A">
        <w:t xml:space="preserve"> across 1CO bivalents is significantly different</w:t>
      </w:r>
      <w:r w:rsidR="004E03A2">
        <w:t xml:space="preserve"> </w:t>
      </w:r>
      <w:r w:rsidR="00640B9A">
        <w:t xml:space="preserve">in females and </w:t>
      </w:r>
      <w:r w:rsidR="004E03A2">
        <w:t>males</w:t>
      </w:r>
      <w:r w:rsidR="00640B9A">
        <w:t>.</w:t>
      </w:r>
      <w:r w:rsidR="004E03A2">
        <w:t xml:space="preserve"> </w:t>
      </w:r>
      <w:r w:rsidR="00640B9A">
        <w:t xml:space="preserve">Normalized foci positions tend to be </w:t>
      </w:r>
      <w:r w:rsidR="004E03A2">
        <w:t xml:space="preserve">more </w:t>
      </w:r>
      <w:r w:rsidR="00640B9A">
        <w:t>central</w:t>
      </w:r>
      <w:r w:rsidR="004E03A2">
        <w:t xml:space="preserve"> in females</w:t>
      </w:r>
      <w:r w:rsidR="00640B9A">
        <w:t xml:space="preserve"> (mean focus position = X) and closer to the telomere in males (mean focus position = Y) </w:t>
      </w:r>
      <w:r w:rsidR="004E03A2">
        <w:t>(t</w:t>
      </w:r>
      <w:r w:rsidR="00640B9A">
        <w:t>-</w:t>
      </w:r>
      <w:r w:rsidR="004E03A2">
        <w:t>test; p = 2.9210^{-22}).</w:t>
      </w:r>
      <w:r w:rsidR="00640B9A">
        <w:t xml:space="preserve"> Sex is also the most significant effect on focus position in a mixed model </w:t>
      </w:r>
      <w:r w:rsidR="00E76804">
        <w:t>(M1:</w:t>
      </w:r>
      <w:r w:rsidR="00640B9A">
        <w:t xml:space="preserve"> p =1.2610^{-25}) and </w:t>
      </w:r>
      <w:r w:rsidR="005E6747">
        <w:t xml:space="preserve">in </w:t>
      </w:r>
      <w:r w:rsidR="00640B9A">
        <w:t>general linear models (</w:t>
      </w:r>
      <w:r w:rsidR="00E76804">
        <w:t xml:space="preserve">M2: p =1.3310^{-7}; M3: p = 1.3310^{-7}). These sex differences in the placement of foci on 1CO bivalents follow a pattern observed across a variety of mammalian species </w:t>
      </w:r>
      <w:r w:rsidR="00640B9A">
        <w:t>(Sardell Kirkpatrick).</w:t>
      </w:r>
    </w:p>
    <w:p w14:paraId="0875D7AA" w14:textId="12B3E71E" w:rsidR="0020703F" w:rsidRDefault="004E03A2">
      <w:pPr>
        <w:pStyle w:val="Heading1"/>
      </w:pPr>
      <w:bookmarkStart w:id="22" w:name="q1.-sex-differences-in-co-interference-i"/>
      <w:bookmarkEnd w:id="22"/>
      <w:r>
        <w:t>Q1. Sex Differences in CO Interference</w:t>
      </w:r>
    </w:p>
    <w:p w14:paraId="2C8F72EC" w14:textId="6E66B511" w:rsidR="0020703F" w:rsidRDefault="00005753">
      <w:pPr>
        <w:pStyle w:val="BodyText"/>
      </w:pPr>
      <w:r>
        <w:t>There is no strong signal of sex differences in</w:t>
      </w:r>
      <w:r w:rsidR="005E6747">
        <w:t xml:space="preserve"> raw mean inter</w:t>
      </w:r>
      <w:r w:rsidR="0046290D">
        <w:t>-</w:t>
      </w:r>
      <w:r w:rsidR="005E6747">
        <w:t>focal distances</w:t>
      </w:r>
      <w:r>
        <w:t xml:space="preserve"> </w:t>
      </w:r>
      <w:r w:rsidR="005E6747">
        <w:t>(</w:t>
      </w:r>
      <w:r>
        <w:t>IFD</w:t>
      </w:r>
      <w:r>
        <w:rPr>
          <w:vertAlign w:val="superscript"/>
        </w:rPr>
        <w:t>raw</w:t>
      </w:r>
      <w:r w:rsidR="005E6747">
        <w:t>)</w:t>
      </w:r>
      <w:r>
        <w:rPr>
          <w:vertAlign w:val="superscript"/>
        </w:rPr>
        <w:t xml:space="preserve"> </w:t>
      </w:r>
      <w:r>
        <w:t xml:space="preserve">across the full set of strains. A marginally significant difference between the sexes (t-test; p = 0.07) is driven by one strain (t-test without </w:t>
      </w:r>
      <w:r>
        <w:rPr>
          <w:i/>
        </w:rPr>
        <w:t>domesticus</w:t>
      </w:r>
      <w:r>
        <w:rPr>
          <w:i/>
          <w:vertAlign w:val="superscript"/>
        </w:rPr>
        <w:t>G</w:t>
      </w:r>
      <w:r>
        <w:t xml:space="preserve">; p = 0.27). </w:t>
      </w:r>
      <w:r w:rsidR="004E03A2">
        <w:t xml:space="preserve">This </w:t>
      </w:r>
      <w:r>
        <w:t xml:space="preserve">result </w:t>
      </w:r>
      <w:r w:rsidR="004E03A2">
        <w:t xml:space="preserve">indicates </w:t>
      </w:r>
      <w:r w:rsidR="0046290D">
        <w:t>that females and males exhibit a similar level of interference</w:t>
      </w:r>
      <w:r w:rsidR="004E03A2">
        <w:t xml:space="preserve"> </w:t>
      </w:r>
      <w:r>
        <w:t xml:space="preserve">when it is </w:t>
      </w:r>
      <w:r w:rsidR="004E03A2">
        <w:t>measured in physical (SC) units.</w:t>
      </w:r>
      <w:r w:rsidR="00CD57F6">
        <w:t xml:space="preserve"> In contrast, males have significantly longer normalized mean inter</w:t>
      </w:r>
      <w:r w:rsidR="0046290D">
        <w:t>-</w:t>
      </w:r>
      <w:r w:rsidR="00CD57F6">
        <w:t>focal distances (IFD</w:t>
      </w:r>
      <w:r w:rsidR="00CD57F6">
        <w:rPr>
          <w:vertAlign w:val="superscript"/>
        </w:rPr>
        <w:t>norm</w:t>
      </w:r>
      <w:r w:rsidR="00CD57F6">
        <w:t xml:space="preserve">) than females in seven out of eight strains (t-tests; p &lt; 0.02), with only </w:t>
      </w:r>
      <w:r w:rsidR="00CD57F6">
        <w:rPr>
          <w:i/>
        </w:rPr>
        <w:t>musculus</w:t>
      </w:r>
      <w:r w:rsidR="00CD57F6">
        <w:rPr>
          <w:i/>
          <w:vertAlign w:val="superscript"/>
        </w:rPr>
        <w:t>KAZ</w:t>
      </w:r>
      <w:r w:rsidR="00CD57F6">
        <w:t xml:space="preserve"> showing no difference (t-test; p = 0.33). Examination of</w:t>
      </w:r>
      <w:r w:rsidR="004E03A2">
        <w:t xml:space="preserve"> IFD</w:t>
      </w:r>
      <w:r w:rsidR="004E03A2">
        <w:rPr>
          <w:vertAlign w:val="superscript"/>
        </w:rPr>
        <w:t>norm</w:t>
      </w:r>
      <w:r w:rsidR="004E03A2">
        <w:t xml:space="preserve"> distributions</w:t>
      </w:r>
      <w:r w:rsidR="00CD57F6">
        <w:t xml:space="preserve"> indicates</w:t>
      </w:r>
      <w:r w:rsidR="004E03A2">
        <w:t xml:space="preserve"> that</w:t>
      </w:r>
      <w:r w:rsidR="00CD57F6">
        <w:t xml:space="preserve"> </w:t>
      </w:r>
      <w:r w:rsidR="004E03A2">
        <w:t>female IFD</w:t>
      </w:r>
      <w:r w:rsidR="004E03A2">
        <w:rPr>
          <w:vertAlign w:val="superscript"/>
        </w:rPr>
        <w:t>norm</w:t>
      </w:r>
      <w:r w:rsidR="004E03A2">
        <w:t xml:space="preserve"> </w:t>
      </w:r>
      <w:r w:rsidR="00CD57F6">
        <w:t xml:space="preserve">values </w:t>
      </w:r>
      <w:r w:rsidR="004E03A2">
        <w:t xml:space="preserve">are centered at approximately 50% and </w:t>
      </w:r>
      <w:r w:rsidR="00CD57F6">
        <w:t xml:space="preserve">show a </w:t>
      </w:r>
      <w:r w:rsidR="004E03A2">
        <w:t xml:space="preserve">slight enrichment of </w:t>
      </w:r>
      <w:r w:rsidR="00CD57F6">
        <w:t xml:space="preserve">low </w:t>
      </w:r>
      <w:r w:rsidR="004E03A2">
        <w:t xml:space="preserve">(&lt;25%) </w:t>
      </w:r>
      <w:r w:rsidR="00CD57F6">
        <w:t>values, whereas males are enriched for higher values</w:t>
      </w:r>
      <w:r w:rsidR="004E03A2">
        <w:t>.</w:t>
      </w:r>
    </w:p>
    <w:p w14:paraId="3B962F69" w14:textId="1C4B2B89" w:rsidR="0046290D" w:rsidRDefault="00CD57F6">
      <w:pPr>
        <w:pStyle w:val="BodyText"/>
      </w:pPr>
      <w:r>
        <w:t>Mixed models and general linear models</w:t>
      </w:r>
      <w:r w:rsidR="004E03A2">
        <w:t xml:space="preserve"> </w:t>
      </w:r>
      <w:r w:rsidR="0046290D">
        <w:t>of IFD</w:t>
      </w:r>
      <w:r w:rsidR="0046290D">
        <w:rPr>
          <w:vertAlign w:val="superscript"/>
        </w:rPr>
        <w:t>norm</w:t>
      </w:r>
      <w:r w:rsidR="0046290D">
        <w:t xml:space="preserve"> </w:t>
      </w:r>
      <w:r w:rsidR="004E03A2">
        <w:t xml:space="preserve">support the </w:t>
      </w:r>
      <w:r>
        <w:t xml:space="preserve">inference </w:t>
      </w:r>
      <w:r w:rsidR="004E03A2">
        <w:t>of stronger interference in males</w:t>
      </w:r>
      <w:r>
        <w:t>:</w:t>
      </w:r>
      <w:r w:rsidR="004E03A2">
        <w:t xml:space="preserve"> sex </w:t>
      </w:r>
      <w:r>
        <w:t>is the</w:t>
      </w:r>
      <w:r w:rsidR="004E03A2">
        <w:t xml:space="preserve"> most significant </w:t>
      </w:r>
      <w:r w:rsidR="0046290D">
        <w:t>variable</w:t>
      </w:r>
      <w:r w:rsidR="004E03A2">
        <w:t xml:space="preserve"> (LRT: p = 6.7410^{-14}). When interference is measured in physical SC units (IFD</w:t>
      </w:r>
      <w:r w:rsidR="004E03A2">
        <w:rPr>
          <w:vertAlign w:val="superscript"/>
        </w:rPr>
        <w:t>raw</w:t>
      </w:r>
      <w:r w:rsidR="004E03A2">
        <w:t xml:space="preserve">), the differences between sexes is low and only slightly significant (data not shown). </w:t>
      </w:r>
    </w:p>
    <w:p w14:paraId="51F2BF7D" w14:textId="6B00D1AA" w:rsidR="0046290D" w:rsidRDefault="0046290D">
      <w:pPr>
        <w:pStyle w:val="BodyText"/>
      </w:pPr>
      <w:r>
        <w:t>In summary, controlling for differences in chromatin compaction (SC length)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 scale.</w:t>
      </w:r>
    </w:p>
    <w:p w14:paraId="4972B5C4" w14:textId="4D20C38B" w:rsidR="007A4F0D" w:rsidRDefault="00CD57F6" w:rsidP="00CD57F6">
      <w:pPr>
        <w:pStyle w:val="BodyText"/>
      </w:pPr>
      <w:r>
        <w:t>While the comparisons of the IFD</w:t>
      </w:r>
      <w:r>
        <w:rPr>
          <w:vertAlign w:val="superscript"/>
        </w:rPr>
        <w:t>norm</w:t>
      </w:r>
      <w:r>
        <w:t xml:space="preserve"> metrics can reveal more general recombination landscape patterns while controlling for the underlying differences in chromatin compaction and SC length. </w:t>
      </w:r>
      <w:commentRangeStart w:id="23"/>
      <w:r>
        <w:t xml:space="preserve">This metric is closer to measures of interference from linkage maps which are also removed from physical scales in that they measure frequencies of </w:t>
      </w:r>
      <w:r>
        <w:lastRenderedPageBreak/>
        <w:t>crossovers. Crossover interference is stronger in male specific linkage maps compared to female maps in a variety of species (ref).</w:t>
      </w:r>
      <w:commentRangeEnd w:id="23"/>
      <w:r w:rsidR="0046290D">
        <w:rPr>
          <w:rStyle w:val="CommentReference"/>
        </w:rPr>
        <w:commentReference w:id="23"/>
      </w:r>
    </w:p>
    <w:p w14:paraId="24139FAD" w14:textId="2483D043" w:rsidR="00F86AFD" w:rsidRPr="007A4F0D" w:rsidRDefault="00F86AFD" w:rsidP="007A4F0D">
      <w:pPr>
        <w:pStyle w:val="Heading1"/>
      </w:pPr>
      <w:r w:rsidRPr="007A4F0D">
        <w:t>Additional Determinants of Genome-wide Recombination Rate Evolution in Males</w:t>
      </w:r>
    </w:p>
    <w:p w14:paraId="0D46DE5B" w14:textId="3727599C" w:rsidR="00F86AFD" w:rsidRDefault="00F86AFD">
      <w:pPr>
        <w:pStyle w:val="BodyText"/>
      </w:pPr>
      <w:r>
        <w:t>Next, we used the contrast between high-recombination strains (</w:t>
      </w:r>
      <w:r>
        <w:rPr>
          <w:i/>
        </w:rPr>
        <w:t>musculus</w:t>
      </w:r>
      <w:r>
        <w:rPr>
          <w:i/>
          <w:vertAlign w:val="superscript"/>
        </w:rPr>
        <w:t>PWD</w:t>
      </w:r>
      <w:r>
        <w:t xml:space="preserve"> , </w:t>
      </w:r>
      <w:r>
        <w:rPr>
          <w:i/>
        </w:rPr>
        <w:t>musculus</w:t>
      </w:r>
      <w:r>
        <w:rPr>
          <w:i/>
          <w:vertAlign w:val="superscript"/>
        </w:rPr>
        <w:t>SKIVE</w:t>
      </w:r>
      <w:r>
        <w:t xml:space="preserve">, and </w:t>
      </w:r>
      <w:r>
        <w:rPr>
          <w:i/>
        </w:rPr>
        <w:t>molossinus</w:t>
      </w:r>
      <w:r>
        <w:rPr>
          <w:i/>
          <w:vertAlign w:val="superscript"/>
        </w:rPr>
        <w:t>MSM</w:t>
      </w:r>
      <w:r>
        <w:t>) and low-recombination strains to identify features of the recombination landscape associated with evolutionary transitions in the genome-wide recombination rate.</w:t>
      </w:r>
    </w:p>
    <w:p w14:paraId="51E0F30D" w14:textId="77777777" w:rsidR="0020703F" w:rsidRDefault="004E03A2">
      <w:pPr>
        <w:pStyle w:val="BodyText"/>
      </w:pPr>
      <w:commentRangeStart w:id="24"/>
      <w:r>
        <w:rPr>
          <w:b/>
        </w:rPr>
        <w:t xml:space="preserve">Linear model M1 </w:t>
      </w:r>
    </w:p>
    <w:p w14:paraId="3DD91D01" w14:textId="58024C16" w:rsidR="0020703F" w:rsidRDefault="004E03A2">
      <w:pPr>
        <w:pStyle w:val="BodyText"/>
      </w:pPr>
      <m:oMathPara>
        <m:oMathParaPr>
          <m:jc m:val="center"/>
        </m:oMathParaPr>
        <m:oMath>
          <m:r>
            <w:rPr>
              <w:rFonts w:ascii="Cambria Math" w:hAnsi="Cambria Math"/>
            </w:rPr>
            <m:t>mouse average biv</m:t>
          </m:r>
          <m:r>
            <w:rPr>
              <w:rFonts w:ascii="Cambria Math" w:hAnsi="Cambria Math"/>
            </w:rPr>
            <m:t>cro</m:t>
          </m:r>
          <m:r>
            <w:rPr>
              <w:rFonts w:ascii="Cambria Math" w:hAnsi="Cambria Math"/>
            </w:rPr>
            <m:t>alentmetric = subsp*strain+ε</m:t>
          </m:r>
        </m:oMath>
      </m:oMathPara>
    </w:p>
    <w:p w14:paraId="4D3A7CB0" w14:textId="77777777" w:rsidR="0020703F" w:rsidRDefault="004E03A2">
      <w:pPr>
        <w:pStyle w:val="FirstParagraph"/>
      </w:pPr>
      <w:r>
        <w:rPr>
          <w:b/>
        </w:rPr>
        <w:t xml:space="preserve">Linear model M2 </w:t>
      </w:r>
    </w:p>
    <w:p w14:paraId="57CE5729" w14:textId="77777777" w:rsidR="0020703F" w:rsidRDefault="004E03A2">
      <w:pPr>
        <w:pStyle w:val="BodyText"/>
      </w:pPr>
      <m:oMathPara>
        <m:oMathParaPr>
          <m:jc m:val="center"/>
        </m:oMathParaPr>
        <m:oMath>
          <m:r>
            <w:rPr>
              <w:rFonts w:ascii="Cambria Math" w:hAnsi="Cambria Math"/>
            </w:rPr>
            <m:t>mouse average bivalentmetric = strain+ε</m:t>
          </m:r>
          <w:commentRangeEnd w:id="24"/>
          <m:r>
            <m:rPr>
              <m:sty m:val="p"/>
            </m:rPr>
            <w:rPr>
              <w:rStyle w:val="CommentReference"/>
            </w:rPr>
            <w:commentReference w:id="24"/>
          </m:r>
        </m:oMath>
      </m:oMathPara>
    </w:p>
    <w:p w14:paraId="21F296F7" w14:textId="2694D873" w:rsidR="0020703F" w:rsidRDefault="00A26B6F">
      <w:pPr>
        <w:pStyle w:val="FirstParagraph"/>
      </w:pPr>
      <w:r>
        <w:t xml:space="preserve">Previous empirical work suggests </w:t>
      </w:r>
      <w:r w:rsidR="004E03A2">
        <w:t xml:space="preserve">basic predictions for the relationship </w:t>
      </w:r>
      <w:r>
        <w:t xml:space="preserve">between </w:t>
      </w:r>
      <w:r w:rsidR="004E03A2">
        <w:t>the genome wide recombination rate and two aspects of the recombination landscape</w:t>
      </w:r>
      <w:r>
        <w:t>.</w:t>
      </w:r>
      <w:r w:rsidR="004E03A2">
        <w:t xml:space="preserve"> SC length</w:t>
      </w:r>
      <w:r>
        <w:t xml:space="preserve"> is expected to be positively associated with genome-wide recombination rate </w:t>
      </w:r>
      <w:r w:rsidRPr="00E3041B">
        <w:rPr>
          <w:b/>
        </w:rPr>
        <w:t>because X. Crossover interference is expected to be negatively associated with genome-wide recombination rate because X</w:t>
      </w:r>
      <w:r>
        <w:t>.</w:t>
      </w:r>
      <w:r w:rsidR="004E03A2">
        <w:t xml:space="preserve"> Following this logic we predict </w:t>
      </w:r>
      <w:r>
        <w:t>(1</w:t>
      </w:r>
      <w:r w:rsidR="004E03A2">
        <w:t xml:space="preserve">) </w:t>
      </w:r>
      <w:r w:rsidR="004E03A2">
        <w:rPr>
          <w:i/>
        </w:rPr>
        <w:t>musculus</w:t>
      </w:r>
      <w:r w:rsidR="004E03A2">
        <w:rPr>
          <w:i/>
          <w:vertAlign w:val="superscript"/>
        </w:rPr>
        <w:t>PWD</w:t>
      </w:r>
      <w:r w:rsidR="004E03A2">
        <w:t xml:space="preserve"> will have greater SC length and weaker interference than </w:t>
      </w:r>
      <w:r w:rsidR="004E03A2">
        <w:rPr>
          <w:i/>
        </w:rPr>
        <w:t>musculus</w:t>
      </w:r>
      <w:r w:rsidR="004E03A2">
        <w:rPr>
          <w:i/>
          <w:vertAlign w:val="superscript"/>
        </w:rPr>
        <w:t>SKIVE</w:t>
      </w:r>
      <w:r w:rsidR="004E03A2">
        <w:t xml:space="preserve">, which </w:t>
      </w:r>
      <w:r>
        <w:t xml:space="preserve">in turn </w:t>
      </w:r>
      <w:r w:rsidR="004E03A2">
        <w:t xml:space="preserve">will have longer SC and weaker interference compared to the other </w:t>
      </w:r>
      <w:r w:rsidR="004E03A2">
        <w:rPr>
          <w:i/>
        </w:rPr>
        <w:t>musculus</w:t>
      </w:r>
      <w:r w:rsidR="004E03A2">
        <w:t xml:space="preserve"> strains</w:t>
      </w:r>
      <w:r>
        <w:t>,</w:t>
      </w:r>
      <w:r w:rsidR="004E03A2">
        <w:t xml:space="preserve"> </w:t>
      </w:r>
      <w:r>
        <w:t>(2</w:t>
      </w:r>
      <w:r w:rsidR="004E03A2">
        <w:t xml:space="preserve">) </w:t>
      </w:r>
      <w:r w:rsidR="004E03A2">
        <w:rPr>
          <w:i/>
        </w:rPr>
        <w:t>molossinus</w:t>
      </w:r>
      <w:r w:rsidR="004E03A2">
        <w:rPr>
          <w:i/>
          <w:vertAlign w:val="superscript"/>
        </w:rPr>
        <w:t>MSM</w:t>
      </w:r>
      <w:r w:rsidR="004E03A2">
        <w:t xml:space="preserve"> will have longer SC and weaker interference compared to </w:t>
      </w:r>
      <w:r w:rsidR="004E03A2">
        <w:rPr>
          <w:i/>
        </w:rPr>
        <w:t>molossinus</w:t>
      </w:r>
      <w:r w:rsidR="004E03A2">
        <w:rPr>
          <w:i/>
          <w:vertAlign w:val="superscript"/>
        </w:rPr>
        <w:t>MOLF</w:t>
      </w:r>
      <w:r>
        <w:t xml:space="preserve">, and 3) </w:t>
      </w:r>
      <w:r>
        <w:rPr>
          <w:i/>
        </w:rPr>
        <w:t>domesticus</w:t>
      </w:r>
      <w:r>
        <w:t xml:space="preserve"> strains will have similar SC length and crossover interference.</w:t>
      </w:r>
    </w:p>
    <w:p w14:paraId="729637C0" w14:textId="7A0C0F1A" w:rsidR="0020703F" w:rsidRDefault="004E03A2">
      <w:pPr>
        <w:pStyle w:val="Heading1"/>
      </w:pPr>
      <w:bookmarkStart w:id="25" w:name="q2-sc-length"/>
      <w:bookmarkEnd w:id="25"/>
      <w:r>
        <w:t>Q2 SC Length</w:t>
      </w:r>
    </w:p>
    <w:p w14:paraId="2412A330" w14:textId="50CED28E" w:rsidR="00870BF8" w:rsidRDefault="00A26B6F">
      <w:pPr>
        <w:pStyle w:val="FirstParagraph"/>
      </w:pPr>
      <w:r>
        <w:rPr>
          <w:rStyle w:val="CommentReference"/>
        </w:rPr>
        <w:commentReference w:id="26"/>
      </w:r>
      <w:r w:rsidR="004E03A2">
        <w:t>We compared mouse means of three SC</w:t>
      </w:r>
      <w:r>
        <w:t>-</w:t>
      </w:r>
      <w:r w:rsidR="004E03A2">
        <w:t>based metrics</w:t>
      </w:r>
      <w:r>
        <w:t xml:space="preserve">: </w:t>
      </w:r>
      <w:r w:rsidR="004E03A2">
        <w:t>total SC</w:t>
      </w:r>
      <w:r>
        <w:t xml:space="preserve"> length</w:t>
      </w:r>
      <w:r w:rsidR="004E03A2">
        <w:t>, mean short bivalent length</w:t>
      </w:r>
      <w:r>
        <w:t>,</w:t>
      </w:r>
      <w:r w:rsidR="004E03A2">
        <w:t xml:space="preserve"> and mean long bivalent length. The long bivalent data set was isolated</w:t>
      </w:r>
      <w:r w:rsidR="00870BF8">
        <w:t xml:space="preserve"> by choosing bivalents in the X quartile of the SC length distribution within cells. The short bivalent dataset was isolated as described above.</w:t>
      </w:r>
    </w:p>
    <w:p w14:paraId="337F5488" w14:textId="58E41AC3" w:rsidR="0020703F" w:rsidRDefault="0020703F">
      <w:pPr>
        <w:pStyle w:val="BodyText"/>
      </w:pPr>
    </w:p>
    <w:p w14:paraId="36DAAC84" w14:textId="2CDA2E3A" w:rsidR="0020703F" w:rsidRDefault="004E03A2">
      <w:pPr>
        <w:pStyle w:val="BodyText"/>
      </w:pPr>
      <w:r>
        <w:t xml:space="preserve">Confirming the basic predictions, </w:t>
      </w:r>
      <w:commentRangeStart w:id="27"/>
      <w:r w:rsidRPr="007A4F0D">
        <w:rPr>
          <w:b/>
        </w:rPr>
        <w:t>there is a positive correlation between mean MLH1 foci per cell and total SC</w:t>
      </w:r>
      <w:commentRangeEnd w:id="27"/>
      <w:r w:rsidR="000D3118" w:rsidRPr="007A4F0D">
        <w:rPr>
          <w:rStyle w:val="CommentReference"/>
          <w:b/>
        </w:rPr>
        <w:commentReference w:id="27"/>
      </w:r>
      <w:r w:rsidR="000D3118">
        <w:t xml:space="preserve"> ([report spearman’s rho and p-value]). Nevertheless, </w:t>
      </w:r>
      <w:r>
        <w:t xml:space="preserve">mean total SC </w:t>
      </w:r>
      <w:r w:rsidR="000D3118">
        <w:t>only partially differentiates high-recombination and low-recombination strains</w:t>
      </w:r>
      <w:r>
        <w:t xml:space="preserve"> (</w:t>
      </w:r>
      <w:commentRangeStart w:id="28"/>
      <w:r>
        <w:t>Figure X</w:t>
      </w:r>
      <w:commentRangeEnd w:id="28"/>
      <w:r w:rsidR="000D3118">
        <w:rPr>
          <w:rStyle w:val="CommentReference"/>
        </w:rPr>
        <w:commentReference w:id="28"/>
      </w:r>
      <w:r>
        <w:t xml:space="preserve">). While </w:t>
      </w:r>
      <w:r w:rsidR="000D3118">
        <w:t xml:space="preserve">high-recombination strains </w:t>
      </w:r>
      <w:r>
        <w:t>have significantly more SC area</w:t>
      </w:r>
      <w:r w:rsidR="000D3118">
        <w:t xml:space="preserve"> in the total dataset</w:t>
      </w:r>
      <w:r>
        <w:t xml:space="preserve"> (t</w:t>
      </w:r>
      <w:r w:rsidR="000D3118">
        <w:t>-</w:t>
      </w:r>
      <w:r>
        <w:t xml:space="preserve">test; p = 0.01), </w:t>
      </w:r>
      <w:r w:rsidR="000D3118">
        <w:t xml:space="preserve">separate tests by strain show that </w:t>
      </w:r>
      <w:r>
        <w:t>only</w:t>
      </w:r>
      <w:r w:rsidR="000D3118">
        <w:t xml:space="preserve"> within</w:t>
      </w:r>
      <w:r>
        <w:t xml:space="preserve"> </w:t>
      </w:r>
      <w:r>
        <w:rPr>
          <w:i/>
        </w:rPr>
        <w:t>molossinus</w:t>
      </w:r>
      <w:r>
        <w:t xml:space="preserve"> </w:t>
      </w:r>
      <w:r w:rsidR="000D3118">
        <w:t>are high- and low-recombination strains</w:t>
      </w:r>
      <w:r>
        <w:t xml:space="preserve"> significantly different (t</w:t>
      </w:r>
      <w:r w:rsidR="000D3118">
        <w:t>-</w:t>
      </w:r>
      <w:r>
        <w:t>test</w:t>
      </w:r>
      <w:r w:rsidR="000D3118">
        <w:t>;</w:t>
      </w:r>
      <w:r>
        <w:t xml:space="preserve"> </w:t>
      </w:r>
      <w:r w:rsidR="000D3118">
        <w:rPr>
          <w:i/>
        </w:rPr>
        <w:t>molossinus</w:t>
      </w:r>
      <w:r w:rsidR="000D3118">
        <w:rPr>
          <w:iCs/>
        </w:rPr>
        <w:t>:</w:t>
      </w:r>
      <w:r w:rsidR="000D3118" w:rsidDel="000D3118">
        <w:t xml:space="preserve"> </w:t>
      </w:r>
      <w:r>
        <w:t>p = 0.03</w:t>
      </w:r>
      <w:r w:rsidR="000D3118">
        <w:t xml:space="preserve">; </w:t>
      </w:r>
      <w:r w:rsidR="000D3118">
        <w:rPr>
          <w:i/>
          <w:iCs/>
        </w:rPr>
        <w:t>musculus</w:t>
      </w:r>
      <w:r w:rsidR="000D3118">
        <w:t>: p = 0.87</w:t>
      </w:r>
      <w:r>
        <w:t xml:space="preserve">). Additionally, the means for the reduced </w:t>
      </w:r>
      <w:r w:rsidR="000D3118">
        <w:t xml:space="preserve">(short and long) </w:t>
      </w:r>
      <w:r>
        <w:t>bivalent datasets</w:t>
      </w:r>
      <w:r w:rsidR="000D3118">
        <w:t xml:space="preserve"> </w:t>
      </w:r>
      <w:r>
        <w:t xml:space="preserve">are not </w:t>
      </w:r>
      <w:r>
        <w:lastRenderedPageBreak/>
        <w:t xml:space="preserve">significantly different between </w:t>
      </w:r>
      <w:r w:rsidR="000D3118">
        <w:t>high-recombination and low-recombination strains</w:t>
      </w:r>
      <w:r>
        <w:t xml:space="preserve"> (t</w:t>
      </w:r>
      <w:r w:rsidR="000D3118">
        <w:t>-</w:t>
      </w:r>
      <w:r>
        <w:t>test; short</w:t>
      </w:r>
      <w:r w:rsidR="000D3118">
        <w:t>:</w:t>
      </w:r>
      <w:r>
        <w:t xml:space="preserve"> p = 0.88</w:t>
      </w:r>
      <w:r w:rsidR="00E51520">
        <w:t xml:space="preserve">; </w:t>
      </w:r>
      <w:r>
        <w:t>long</w:t>
      </w:r>
      <w:r w:rsidR="00E51520">
        <w:t>:</w:t>
      </w:r>
      <w:r>
        <w:t xml:space="preserve"> p = 0.18).</w:t>
      </w:r>
    </w:p>
    <w:p w14:paraId="7E1905E3" w14:textId="4998F547" w:rsidR="0020703F" w:rsidRPr="007A4F0D" w:rsidRDefault="00265568">
      <w:pPr>
        <w:pStyle w:val="BodyText"/>
        <w:rPr>
          <w:b/>
        </w:rPr>
      </w:pPr>
      <w:r>
        <w:t>In a general linear model with</w:t>
      </w:r>
      <w:r w:rsidR="004E03A2">
        <w:t xml:space="preserve"> total SC as the depend</w:t>
      </w:r>
      <w:r w:rsidR="00A26B6F">
        <w:t>e</w:t>
      </w:r>
      <w:r w:rsidR="004E03A2">
        <w:t>nt variable, two subspecies effects are significant (p</w:t>
      </w:r>
      <w:r>
        <w:t xml:space="preserve"> </w:t>
      </w:r>
      <w:r w:rsidR="004E03A2">
        <w:t xml:space="preserve">= </w:t>
      </w:r>
      <w:r>
        <w:rPr>
          <w:i/>
        </w:rPr>
        <w:t>m</w:t>
      </w:r>
      <w:r w:rsidR="004E03A2">
        <w:rPr>
          <w:i/>
        </w:rPr>
        <w:t>usculus</w:t>
      </w:r>
      <w:r w:rsidR="004E03A2">
        <w:t xml:space="preserve"> 1.2410^{-6}</w:t>
      </w:r>
      <w:r>
        <w:t xml:space="preserve">, </w:t>
      </w:r>
      <w:r>
        <w:rPr>
          <w:i/>
        </w:rPr>
        <w:t>m</w:t>
      </w:r>
      <w:r w:rsidR="004E03A2">
        <w:rPr>
          <w:i/>
        </w:rPr>
        <w:t>olossinus</w:t>
      </w:r>
      <w:r w:rsidR="004E03A2">
        <w:t xml:space="preserve"> p</w:t>
      </w:r>
      <w:r>
        <w:t xml:space="preserve"> </w:t>
      </w:r>
      <w:r w:rsidR="004E03A2">
        <w:t xml:space="preserve">= 10^{-6}). </w:t>
      </w:r>
      <w:r>
        <w:t>In general linear models</w:t>
      </w:r>
      <w:r w:rsidR="004E03A2">
        <w:t xml:space="preserve"> with reduced bivalent means as depend</w:t>
      </w:r>
      <w:r w:rsidR="00A26B6F">
        <w:t>e</w:t>
      </w:r>
      <w:r w:rsidR="004E03A2">
        <w:t xml:space="preserve">nt variables, </w:t>
      </w:r>
      <w:r>
        <w:t>several subspecies and strain</w:t>
      </w:r>
      <w:r w:rsidR="004E03A2">
        <w:t xml:space="preserve"> effects reach significance</w:t>
      </w:r>
      <w:r>
        <w:t xml:space="preserve"> (</w:t>
      </w:r>
      <w:r w:rsidR="004E03A2">
        <w:t xml:space="preserve">p &lt; 0.05) </w:t>
      </w:r>
      <w:r>
        <w:t xml:space="preserve">but </w:t>
      </w:r>
      <w:r w:rsidR="004E03A2">
        <w:t>they are not consist</w:t>
      </w:r>
      <w:r w:rsidR="00A26B6F">
        <w:t>e</w:t>
      </w:r>
      <w:r w:rsidR="004E03A2">
        <w:t xml:space="preserve">nt across </w:t>
      </w:r>
      <w:r>
        <w:t>models</w:t>
      </w:r>
      <w:r w:rsidRPr="007A4F0D">
        <w:rPr>
          <w:b/>
        </w:rPr>
        <w:t>,</w:t>
      </w:r>
      <w:r w:rsidR="004E03A2" w:rsidRPr="007A4F0D">
        <w:rPr>
          <w:b/>
        </w:rPr>
        <w:t xml:space="preserve"> </w:t>
      </w:r>
      <w:commentRangeStart w:id="29"/>
      <w:r w:rsidR="004E03A2" w:rsidRPr="007A4F0D">
        <w:rPr>
          <w:b/>
        </w:rPr>
        <w:t>ind</w:t>
      </w:r>
      <w:r w:rsidR="00A26B6F" w:rsidRPr="007A4F0D">
        <w:rPr>
          <w:b/>
        </w:rPr>
        <w:t>icat</w:t>
      </w:r>
      <w:r w:rsidR="004E03A2" w:rsidRPr="007A4F0D">
        <w:rPr>
          <w:b/>
        </w:rPr>
        <w:t>ing to some extent the chromatin compaction evolution is decoupled from evolution in mean MLH1 foci per cell.</w:t>
      </w:r>
      <w:commentRangeEnd w:id="29"/>
      <w:r w:rsidRPr="007A4F0D">
        <w:rPr>
          <w:rStyle w:val="CommentReference"/>
          <w:b/>
        </w:rPr>
        <w:commentReference w:id="29"/>
      </w:r>
    </w:p>
    <w:p w14:paraId="2103CFAD" w14:textId="77777777" w:rsidR="0020703F" w:rsidRDefault="0020703F">
      <w:pPr>
        <w:pStyle w:val="BodyText"/>
      </w:pPr>
    </w:p>
    <w:p w14:paraId="2A42DD37" w14:textId="77777777" w:rsidR="0020703F" w:rsidRDefault="0020703F">
      <w:pPr>
        <w:pStyle w:val="BodyText"/>
      </w:pPr>
    </w:p>
    <w:p w14:paraId="008C599D" w14:textId="54178E55" w:rsidR="0020703F" w:rsidRDefault="004E03A2" w:rsidP="00C048AD">
      <w:pPr>
        <w:pStyle w:val="Heading1"/>
      </w:pPr>
      <w:bookmarkStart w:id="30" w:name="q2.1co-rec-landscape-evolution-is-decoup"/>
      <w:bookmarkEnd w:id="30"/>
      <w:commentRangeStart w:id="31"/>
      <w:r>
        <w:t>Q2.1CO rec landscape evolution is decoupled from gwRR evolution</w:t>
      </w:r>
      <w:commentRangeEnd w:id="31"/>
      <w:r w:rsidR="00BC636E">
        <w:rPr>
          <w:rStyle w:val="CommentReference"/>
          <w:rFonts w:asciiTheme="minorHAnsi" w:eastAsiaTheme="minorHAnsi" w:hAnsiTheme="minorHAnsi" w:cstheme="minorBidi"/>
          <w:b w:val="0"/>
          <w:bCs w:val="0"/>
          <w:color w:val="auto"/>
        </w:rPr>
        <w:commentReference w:id="31"/>
      </w:r>
    </w:p>
    <w:p w14:paraId="23568EFD" w14:textId="1373D2DA" w:rsidR="0020703F" w:rsidRDefault="004E03A2">
      <w:pPr>
        <w:pStyle w:val="BodyText"/>
      </w:pPr>
      <w:r>
        <w:t>The normalized 1CO position is not significantly different between high</w:t>
      </w:r>
      <w:r w:rsidR="009D499C">
        <w:t>-recombination</w:t>
      </w:r>
      <w:r>
        <w:t xml:space="preserve"> and low</w:t>
      </w:r>
      <w:r w:rsidR="009D499C">
        <w:t xml:space="preserve">-recombination strains </w:t>
      </w:r>
      <w:r>
        <w:t>for the total pooled data (t</w:t>
      </w:r>
      <w:r w:rsidR="00E51520">
        <w:t>-</w:t>
      </w:r>
      <w:r>
        <w:t>test; p = 0.24) and also when examined within subspecies (t</w:t>
      </w:r>
      <w:r w:rsidR="00E51520">
        <w:t>-</w:t>
      </w:r>
      <w:r>
        <w:t xml:space="preserve">test; p = 0.41 and p = 0.07 for </w:t>
      </w:r>
      <w:r>
        <w:rPr>
          <w:i/>
        </w:rPr>
        <w:t>musculus</w:t>
      </w:r>
      <w:r>
        <w:t xml:space="preserve"> and </w:t>
      </w:r>
      <w:r>
        <w:rPr>
          <w:i/>
        </w:rPr>
        <w:t>molossinus</w:t>
      </w:r>
      <w:r w:rsidR="009D499C">
        <w:rPr>
          <w:iCs/>
        </w:rPr>
        <w:t>,</w:t>
      </w:r>
      <w:r>
        <w:t xml:space="preserve"> respectively). </w:t>
      </w:r>
      <w:commentRangeStart w:id="32"/>
      <w:commentRangeStart w:id="33"/>
      <w:r w:rsidRPr="00C048AD">
        <w:rPr>
          <w:b/>
        </w:rPr>
        <w:t xml:space="preserve">While there </w:t>
      </w:r>
      <w:r w:rsidR="009D499C" w:rsidRPr="00C048AD">
        <w:rPr>
          <w:b/>
        </w:rPr>
        <w:t xml:space="preserve">are </w:t>
      </w:r>
      <w:r w:rsidRPr="00C048AD">
        <w:rPr>
          <w:b/>
        </w:rPr>
        <w:t xml:space="preserve">significant strain effects for </w:t>
      </w:r>
      <w:r w:rsidRPr="00C048AD">
        <w:rPr>
          <w:b/>
          <w:i/>
        </w:rPr>
        <w:t>domesticus</w:t>
      </w:r>
      <w:r w:rsidRPr="00C048AD">
        <w:rPr>
          <w:b/>
          <w:i/>
          <w:vertAlign w:val="superscript"/>
        </w:rPr>
        <w:t>WSB</w:t>
      </w:r>
      <w:r w:rsidRPr="00C048AD">
        <w:rPr>
          <w:b/>
        </w:rPr>
        <w:t xml:space="preserve"> and </w:t>
      </w:r>
      <w:r w:rsidRPr="00C048AD">
        <w:rPr>
          <w:b/>
          <w:i/>
        </w:rPr>
        <w:t>molossinus</w:t>
      </w:r>
      <w:r w:rsidRPr="00C048AD">
        <w:rPr>
          <w:b/>
          <w:i/>
          <w:vertAlign w:val="superscript"/>
        </w:rPr>
        <w:t>MOLF</w:t>
      </w:r>
      <w:r w:rsidRPr="00C048AD">
        <w:rPr>
          <w:b/>
        </w:rPr>
        <w:t xml:space="preserve"> </w:t>
      </w:r>
      <w:r w:rsidR="009D499C" w:rsidRPr="00C048AD">
        <w:rPr>
          <w:b/>
        </w:rPr>
        <w:t>in a general linear model with normalized position as the dependent variable</w:t>
      </w:r>
      <w:r w:rsidR="009D499C">
        <w:t xml:space="preserve"> </w:t>
      </w:r>
      <w:commentRangeEnd w:id="32"/>
      <w:r w:rsidR="00BC636E">
        <w:rPr>
          <w:rStyle w:val="CommentReference"/>
        </w:rPr>
        <w:commentReference w:id="32"/>
      </w:r>
      <w:commentRangeEnd w:id="33"/>
      <w:r w:rsidR="001E4910">
        <w:rPr>
          <w:rStyle w:val="CommentReference"/>
        </w:rPr>
        <w:commentReference w:id="33"/>
      </w:r>
      <w:r>
        <w:t>(</w:t>
      </w:r>
      <w:r w:rsidR="009D499C">
        <w:t>F</w:t>
      </w:r>
      <w:r>
        <w:t xml:space="preserve">igure X), </w:t>
      </w:r>
      <w:commentRangeStart w:id="34"/>
      <w:r>
        <w:t>this evolution of the 1CO positioning is decoupled from the total genome</w:t>
      </w:r>
      <w:r w:rsidR="009D499C">
        <w:t>-</w:t>
      </w:r>
      <w:r>
        <w:t>wide recombination rate</w:t>
      </w:r>
      <w:commentRangeEnd w:id="34"/>
      <w:r w:rsidR="009D499C">
        <w:rPr>
          <w:rStyle w:val="CommentReference"/>
        </w:rPr>
        <w:commentReference w:id="34"/>
      </w:r>
      <w:r>
        <w:t xml:space="preserve">. </w:t>
      </w:r>
    </w:p>
    <w:p w14:paraId="4AB8472B" w14:textId="1DBD4663" w:rsidR="0020703F" w:rsidRDefault="004E03A2">
      <w:pPr>
        <w:pStyle w:val="Heading1"/>
      </w:pPr>
      <w:bookmarkStart w:id="35" w:name="q2-evolution-of-interference-is-associat"/>
      <w:bookmarkEnd w:id="35"/>
      <w:r>
        <w:t>Q2 Evolution of interference is associated with genome wide recombination rate evolution</w:t>
      </w:r>
    </w:p>
    <w:p w14:paraId="386E5859" w14:textId="0E11A10F" w:rsidR="0020703F" w:rsidRDefault="001F4ACF">
      <w:pPr>
        <w:pStyle w:val="BodyText"/>
      </w:pPr>
      <w:r>
        <w:t>M</w:t>
      </w:r>
      <w:r w:rsidR="004E03A2">
        <w:t>ouse averages for both IFD</w:t>
      </w:r>
      <w:r w:rsidR="004E03A2">
        <w:rPr>
          <w:vertAlign w:val="superscript"/>
        </w:rPr>
        <w:t>raw</w:t>
      </w:r>
      <w:r w:rsidR="004E03A2">
        <w:t xml:space="preserve"> and IFD</w:t>
      </w:r>
      <w:r w:rsidR="004E03A2">
        <w:rPr>
          <w:vertAlign w:val="superscript"/>
        </w:rPr>
        <w:t>norm</w:t>
      </w:r>
      <w:r w:rsidR="004E03A2">
        <w:t xml:space="preserve"> </w:t>
      </w:r>
      <w:r>
        <w:t xml:space="preserve">are </w:t>
      </w:r>
      <w:r w:rsidR="004E03A2">
        <w:t xml:space="preserve">significantly longer in </w:t>
      </w:r>
      <w:r>
        <w:t>high-</w:t>
      </w:r>
      <w:r w:rsidR="004E03A2">
        <w:t>recombin</w:t>
      </w:r>
      <w:r>
        <w:t>ation strains</w:t>
      </w:r>
      <w:r w:rsidR="004E03A2">
        <w:t xml:space="preserve"> (t</w:t>
      </w:r>
      <w:r>
        <w:t>-</w:t>
      </w:r>
      <w:r w:rsidR="004E03A2">
        <w:t xml:space="preserve">test; </w:t>
      </w:r>
      <w:r>
        <w:t>IFD</w:t>
      </w:r>
      <w:r>
        <w:rPr>
          <w:vertAlign w:val="superscript"/>
        </w:rPr>
        <w:t>norm</w:t>
      </w:r>
      <w:r>
        <w:t xml:space="preserve">: </w:t>
      </w:r>
      <w:r w:rsidR="004E03A2">
        <w:t>p = 7.7410^{-7}</w:t>
      </w:r>
      <w:r>
        <w:t>;</w:t>
      </w:r>
      <w:r w:rsidR="004E03A2">
        <w:t xml:space="preserve"> </w:t>
      </w:r>
      <w:r>
        <w:t>IFD</w:t>
      </w:r>
      <w:r>
        <w:rPr>
          <w:vertAlign w:val="superscript"/>
        </w:rPr>
        <w:t>raw</w:t>
      </w:r>
      <w:r>
        <w:t xml:space="preserve">: </w:t>
      </w:r>
      <w:r w:rsidR="004E03A2">
        <w:t>p = 8.7810^{-6}). Th</w:t>
      </w:r>
      <w:r>
        <w:t>is</w:t>
      </w:r>
      <w:r w:rsidR="004E03A2">
        <w:t xml:space="preserve"> pattern is confirmed </w:t>
      </w:r>
      <w:r>
        <w:t>by separate comparisons</w:t>
      </w:r>
      <w:r w:rsidR="004E03A2">
        <w:t xml:space="preserve"> within </w:t>
      </w:r>
      <w:r w:rsidR="004E03A2">
        <w:rPr>
          <w:i/>
        </w:rPr>
        <w:t>musculus</w:t>
      </w:r>
      <w:r w:rsidR="004E03A2">
        <w:t xml:space="preserve"> </w:t>
      </w:r>
      <w:commentRangeStart w:id="36"/>
      <w:r>
        <w:t>(t-test; IFD</w:t>
      </w:r>
      <w:r>
        <w:rPr>
          <w:vertAlign w:val="superscript"/>
        </w:rPr>
        <w:t>norm</w:t>
      </w:r>
      <w:r>
        <w:t>: p =2.0410^{-5}; IFD</w:t>
      </w:r>
      <w:r>
        <w:rPr>
          <w:vertAlign w:val="superscript"/>
        </w:rPr>
        <w:t>raw</w:t>
      </w:r>
      <w:r>
        <w:t xml:space="preserve">: p = 1.9410^{-4}) </w:t>
      </w:r>
      <w:r w:rsidR="004E03A2">
        <w:t>and</w:t>
      </w:r>
      <w:r>
        <w:t xml:space="preserve"> within</w:t>
      </w:r>
      <w:r w:rsidR="004E03A2">
        <w:t xml:space="preserve"> </w:t>
      </w:r>
      <w:r w:rsidR="004E03A2">
        <w:rPr>
          <w:i/>
        </w:rPr>
        <w:t>molossinus</w:t>
      </w:r>
      <w:r w:rsidR="004E03A2">
        <w:t xml:space="preserve"> </w:t>
      </w:r>
      <w:r>
        <w:t>(IFD</w:t>
      </w:r>
      <w:r>
        <w:rPr>
          <w:vertAlign w:val="superscript"/>
        </w:rPr>
        <w:t>norm</w:t>
      </w:r>
      <w:r>
        <w:t>: p= 0.17; IFD</w:t>
      </w:r>
      <w:r>
        <w:rPr>
          <w:vertAlign w:val="superscript"/>
        </w:rPr>
        <w:t>raw</w:t>
      </w:r>
      <w:r>
        <w:t>: p = 0.08)</w:t>
      </w:r>
      <w:commentRangeEnd w:id="36"/>
      <w:r>
        <w:rPr>
          <w:rStyle w:val="CommentReference"/>
        </w:rPr>
        <w:commentReference w:id="36"/>
      </w:r>
      <w:r w:rsidR="002C6171">
        <w:t>.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r w:rsidR="002C6171">
        <w:t>: only effects associated with high-recombination strains are significant (p &lt; 0.05). That IFD</w:t>
      </w:r>
      <w:r w:rsidR="002C6171">
        <w:rPr>
          <w:vertAlign w:val="superscript"/>
        </w:rPr>
        <w:t>raw</w:t>
      </w:r>
      <w:r w:rsidR="002C6171">
        <w:t xml:space="preserve"> and IFD</w:t>
      </w:r>
      <w:r w:rsidR="002C6171">
        <w:rPr>
          <w:vertAlign w:val="superscript"/>
        </w:rPr>
        <w:t>norm</w:t>
      </w:r>
      <w:r w:rsidR="002C6171">
        <w:t xml:space="preserve"> show similar patterns eliminates</w:t>
      </w:r>
      <w:r w:rsidR="004E03A2">
        <w:t xml:space="preserve"> </w:t>
      </w:r>
      <w:r w:rsidR="002C6171">
        <w:t xml:space="preserve">variation </w:t>
      </w:r>
      <w:r w:rsidR="004E03A2">
        <w:t xml:space="preserve">in SC lengths and </w:t>
      </w:r>
      <w:r w:rsidR="002C6171">
        <w:t xml:space="preserve">bivalent </w:t>
      </w:r>
      <w:r w:rsidR="004E03A2">
        <w:t>size</w:t>
      </w:r>
      <w:r w:rsidR="002C6171">
        <w:t>s</w:t>
      </w:r>
      <w:r w:rsidR="004E03A2">
        <w:t xml:space="preserve"> as </w:t>
      </w:r>
      <w:r w:rsidR="002C6171">
        <w:t>primary explanations.</w:t>
      </w:r>
      <w:r w:rsidR="004E03A2">
        <w:t xml:space="preserve"> We determined that the main difference in </w:t>
      </w:r>
      <w:r w:rsidR="002C6171">
        <w:t>IFD</w:t>
      </w:r>
      <w:r w:rsidR="002C6171">
        <w:rPr>
          <w:vertAlign w:val="superscript"/>
        </w:rPr>
        <w:t>norm</w:t>
      </w:r>
      <w:r w:rsidR="002C6171" w:rsidDel="002C6171">
        <w:t xml:space="preserve"> </w:t>
      </w:r>
      <w:r w:rsidR="004E03A2">
        <w:t>distribution</w:t>
      </w:r>
      <w:r w:rsidR="002C6171">
        <w:t>s</w:t>
      </w:r>
      <w:r w:rsidR="004E03A2">
        <w:t xml:space="preserve"> </w:t>
      </w:r>
      <w:r w:rsidR="002C6171">
        <w:t>between high-recombination and low-recombination strains</w:t>
      </w:r>
      <w:r w:rsidR="004E03A2">
        <w:t xml:space="preserve"> is an enrichment of IFD</w:t>
      </w:r>
      <w:r w:rsidR="004E03A2">
        <w:rPr>
          <w:vertAlign w:val="superscript"/>
        </w:rPr>
        <w:t>norm</w:t>
      </w:r>
      <w:r w:rsidR="004E03A2">
        <w:t xml:space="preserve"> </w:t>
      </w:r>
      <w:r w:rsidR="002C6171">
        <w:t xml:space="preserve">values </w:t>
      </w:r>
      <w:r w:rsidR="004E03A2">
        <w:t>under 30% in low</w:t>
      </w:r>
      <w:r w:rsidR="002C6171">
        <w:t xml:space="preserve">-recombination </w:t>
      </w:r>
      <w:r w:rsidR="004E03A2">
        <w:t xml:space="preserve">strains. The </w:t>
      </w:r>
      <w:r w:rsidR="002C6171">
        <w:t>frequency of</w:t>
      </w:r>
      <w:r w:rsidR="004E03A2">
        <w:t xml:space="preserve"> IFD</w:t>
      </w:r>
      <w:r w:rsidR="004E03A2">
        <w:rPr>
          <w:vertAlign w:val="superscript"/>
        </w:rPr>
        <w:t>norm</w:t>
      </w:r>
      <w:r w:rsidR="004E03A2">
        <w:t xml:space="preserve"> </w:t>
      </w:r>
      <w:r w:rsidR="002C6171">
        <w:t xml:space="preserve">values that fall </w:t>
      </w:r>
      <w:r w:rsidR="004E03A2">
        <w:t>below 30% range</w:t>
      </w:r>
      <w:r w:rsidR="002C6171">
        <w:t>s</w:t>
      </w:r>
      <w:r w:rsidR="004E03A2">
        <w:t xml:space="preserve"> from 8.2% (</w:t>
      </w:r>
      <w:r w:rsidR="004E03A2">
        <w:rPr>
          <w:i/>
        </w:rPr>
        <w:t>domesticus</w:t>
      </w:r>
      <w:r w:rsidR="004E03A2">
        <w:rPr>
          <w:i/>
          <w:vertAlign w:val="superscript"/>
        </w:rPr>
        <w:t>G</w:t>
      </w:r>
      <w:r w:rsidR="004E03A2">
        <w:t>) to 16% (</w:t>
      </w:r>
      <w:r w:rsidR="004E03A2">
        <w:rPr>
          <w:i/>
        </w:rPr>
        <w:t>musculus</w:t>
      </w:r>
      <w:r w:rsidR="004E03A2">
        <w:rPr>
          <w:i/>
          <w:vertAlign w:val="superscript"/>
        </w:rPr>
        <w:t>KAZ</w:t>
      </w:r>
      <w:r w:rsidR="004E03A2">
        <w:t xml:space="preserve">) in </w:t>
      </w:r>
      <w:r w:rsidR="002C6171">
        <w:t>low-recombination</w:t>
      </w:r>
      <w:r w:rsidR="004E03A2">
        <w:t xml:space="preserve"> strains, wh</w:t>
      </w:r>
      <w:r w:rsidR="002C6171">
        <w:t>ereas</w:t>
      </w:r>
      <w:r w:rsidR="004E03A2">
        <w:t xml:space="preserve"> </w:t>
      </w:r>
      <w:r w:rsidR="002C6171">
        <w:t>high-recombination strains</w:t>
      </w:r>
      <w:r w:rsidR="004E03A2">
        <w:t xml:space="preserve"> all </w:t>
      </w:r>
      <w:r w:rsidR="002C6171">
        <w:t>show</w:t>
      </w:r>
      <w:r w:rsidR="004E03A2">
        <w:t xml:space="preserve"> </w:t>
      </w:r>
      <w:r w:rsidR="002C6171">
        <w:t>such frequencies</w:t>
      </w:r>
      <w:r w:rsidR="004E03A2">
        <w:t xml:space="preserve"> </w:t>
      </w:r>
      <w:r w:rsidR="002C6171">
        <w:t xml:space="preserve">below </w:t>
      </w:r>
      <w:r w:rsidR="004E03A2">
        <w:t xml:space="preserve">5% (0%, 1.3%, and 3.3% for </w:t>
      </w:r>
      <w:r w:rsidR="004E03A2">
        <w:rPr>
          <w:i/>
        </w:rPr>
        <w:t>musculus</w:t>
      </w:r>
      <w:r w:rsidR="004E03A2">
        <w:rPr>
          <w:i/>
          <w:vertAlign w:val="superscript"/>
        </w:rPr>
        <w:t>SKIVE</w:t>
      </w:r>
      <w:r w:rsidR="004E03A2">
        <w:t xml:space="preserve">, </w:t>
      </w:r>
      <w:r w:rsidR="004E03A2">
        <w:rPr>
          <w:i/>
        </w:rPr>
        <w:t>molossinus</w:t>
      </w:r>
      <w:r w:rsidR="004E03A2">
        <w:rPr>
          <w:i/>
          <w:vertAlign w:val="superscript"/>
        </w:rPr>
        <w:t>MSM</w:t>
      </w:r>
      <w:r w:rsidR="004E03A2">
        <w:t xml:space="preserve">, and </w:t>
      </w:r>
      <w:r w:rsidR="004E03A2">
        <w:rPr>
          <w:i/>
        </w:rPr>
        <w:t>musculus</w:t>
      </w:r>
      <w:r w:rsidR="004E03A2">
        <w:rPr>
          <w:i/>
          <w:vertAlign w:val="superscript"/>
        </w:rPr>
        <w:t>PWD</w:t>
      </w:r>
      <w:r w:rsidR="002C6171">
        <w:rPr>
          <w:iCs/>
        </w:rPr>
        <w:t>,</w:t>
      </w:r>
      <w:r w:rsidR="004E03A2">
        <w:t xml:space="preserve"> respectively).</w:t>
      </w:r>
    </w:p>
    <w:p w14:paraId="27B1A193" w14:textId="2E033BD3" w:rsidR="0022368B" w:rsidRDefault="001F4ACF" w:rsidP="001F4ACF">
      <w:pPr>
        <w:pStyle w:val="FirstParagraph"/>
      </w:pPr>
      <w:r>
        <w:t xml:space="preserve">In </w:t>
      </w:r>
      <w:r w:rsidR="002C6171">
        <w:t xml:space="preserve">summary, the level of interference is a significant predictor of evolution in the genome-wide recombination rate, but SC length and crossover position on 1CO bivalents are not. </w:t>
      </w:r>
      <w:r>
        <w:t>However, the pattern is in the opposite direction to our prediction</w:t>
      </w:r>
      <w:r w:rsidR="0022368B">
        <w:t xml:space="preserve">: high-recombination </w:t>
      </w:r>
      <w:r w:rsidR="0022368B">
        <w:lastRenderedPageBreak/>
        <w:t>strains have stronger interference. At least on 2CO bivalents, crossovers are spaced further apart when the genome-wide recombination rate is higher.</w:t>
      </w:r>
    </w:p>
    <w:p w14:paraId="412D15DE" w14:textId="3FA39D8D" w:rsidR="0020703F" w:rsidRDefault="004E03A2">
      <w:pPr>
        <w:pStyle w:val="Heading1"/>
      </w:pPr>
      <w:bookmarkStart w:id="37" w:name="q2-summary"/>
      <w:bookmarkEnd w:id="37"/>
      <w:r>
        <w:t>Q2 Summary</w:t>
      </w:r>
    </w:p>
    <w:p w14:paraId="79ACC22F" w14:textId="77777777" w:rsidR="0020703F" w:rsidRDefault="004E03A2">
      <w:pPr>
        <w:pStyle w:val="FirstParagraph"/>
      </w:pPr>
      <w:commentRangeStart w:id="38"/>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38"/>
      <w:r w:rsidR="008A5F40">
        <w:rPr>
          <w:rStyle w:val="CommentReference"/>
        </w:rPr>
        <w:commentReference w:id="38"/>
      </w:r>
    </w:p>
    <w:p w14:paraId="73A26B6C" w14:textId="77777777" w:rsidR="0020703F" w:rsidRDefault="004E03A2">
      <w:pPr>
        <w:pStyle w:val="Heading1"/>
      </w:pPr>
      <w:bookmarkStart w:id="39" w:name="references"/>
      <w:bookmarkEnd w:id="39"/>
      <w:r>
        <w:t>References</w:t>
      </w:r>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6"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7"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8"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10" w:author="Bret Payseur" w:date="2020-03-16T17:04:00Z" w:initials="BP">
    <w:p w14:paraId="355ED889" w14:textId="4D3CC076" w:rsidR="00BC636E" w:rsidRDefault="00BC636E">
      <w:pPr>
        <w:pStyle w:val="CommentText"/>
      </w:pPr>
      <w:r>
        <w:rPr>
          <w:rStyle w:val="CommentReference"/>
        </w:rPr>
        <w:annotationRef/>
      </w:r>
      <w:r>
        <w:t>See comment above.</w:t>
      </w:r>
    </w:p>
  </w:comment>
  <w:comment w:id="9"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11"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14"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15"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13"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16"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19" w:author="Bret" w:date="2020-03-16T17:04:00Z" w:initials="B">
    <w:p w14:paraId="6FE662E3" w14:textId="0338DE14" w:rsidR="00BC636E" w:rsidRDefault="00BC636E">
      <w:pPr>
        <w:pStyle w:val="CommentText"/>
      </w:pPr>
      <w:r>
        <w:rPr>
          <w:rStyle w:val="CommentReference"/>
        </w:rPr>
        <w:annotationRef/>
      </w:r>
      <w:r>
        <w:t>Move to Methods?</w:t>
      </w:r>
    </w:p>
  </w:comment>
  <w:comment w:id="20" w:author="Bret" w:date="2020-03-16T17:04:00Z" w:initials="B">
    <w:p w14:paraId="4AF0BB87" w14:textId="1600F46D" w:rsidR="00BC636E" w:rsidRDefault="00BC636E">
      <w:pPr>
        <w:pStyle w:val="CommentText"/>
      </w:pPr>
      <w:r>
        <w:rPr>
          <w:rStyle w:val="CommentReference"/>
        </w:rPr>
        <w:annotationRef/>
      </w:r>
      <w:r>
        <w:t>Move to Methods?</w:t>
      </w:r>
    </w:p>
  </w:comment>
  <w:comment w:id="23"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24" w:author="Bret Payseur" w:date="2020-03-30T09:15:00Z" w:initials="BP">
    <w:p w14:paraId="2CD81287" w14:textId="3AC06578" w:rsidR="00BC636E" w:rsidRDefault="00BC636E">
      <w:pPr>
        <w:pStyle w:val="CommentText"/>
      </w:pPr>
      <w:r>
        <w:rPr>
          <w:rStyle w:val="CommentReference"/>
        </w:rPr>
        <w:annotationRef/>
      </w:r>
      <w:r>
        <w:t>Move to Methods?</w:t>
      </w:r>
    </w:p>
  </w:comment>
  <w:comment w:id="26"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27"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28"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29"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31"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32"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33" w:author="April Peterson" w:date="2020-03-30T12:11:00Z" w:initials="AP">
    <w:p w14:paraId="62AB2908" w14:textId="74885D77" w:rsidR="001E4910" w:rsidRDefault="001E4910">
      <w:pPr>
        <w:pStyle w:val="CommentText"/>
      </w:pPr>
      <w:r>
        <w:rPr>
          <w:rStyle w:val="CommentReference"/>
        </w:rPr>
        <w:annotationRef/>
      </w:r>
      <w:r>
        <w:t>yes</w:t>
      </w:r>
    </w:p>
  </w:comment>
  <w:comment w:id="34"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36"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38" w:author="Bret Payseur" w:date="2020-03-30T10:41:00Z" w:initials="BP">
    <w:p w14:paraId="668DECBF" w14:textId="269410D6" w:rsidR="008A5F40" w:rsidRDefault="008A5F40">
      <w:pPr>
        <w:pStyle w:val="CommentText"/>
      </w:pPr>
      <w:r>
        <w:rPr>
          <w:rStyle w:val="CommentReference"/>
        </w:rPr>
        <w:annotationRef/>
      </w:r>
      <w:r>
        <w:t>Are you sure this summary is necessary? Maybe cover this material in the Discuss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CE361C" w15:done="0"/>
  <w15:commentEx w15:paraId="31FF2BC1" w15:done="0"/>
  <w15:commentEx w15:paraId="137CBAA4" w15:done="0"/>
  <w15:commentEx w15:paraId="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19785701" w15:done="0"/>
  <w15:commentEx w15:paraId="2CD81287" w15:done="0"/>
  <w15:commentEx w15:paraId="295C3CE5" w15:done="0"/>
  <w15:commentEx w15:paraId="037FB10C" w15:done="0"/>
  <w15:commentEx w15:paraId="6F02E28B" w15:done="0"/>
  <w15:commentEx w15:paraId="097855C4" w15:done="0"/>
  <w15:commentEx w15:paraId="48C14FFC" w15:done="0"/>
  <w15:commentEx w15:paraId="04D6DDD4" w15:done="0"/>
  <w15:commentEx w15:paraId="62AB2908" w15:paraIdParent="04D6DDD4" w15:done="0"/>
  <w15:commentEx w15:paraId="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7A0222" w14:textId="77777777" w:rsidR="000D62E3" w:rsidRDefault="000D62E3">
      <w:pPr>
        <w:spacing w:after="0"/>
      </w:pPr>
      <w:r>
        <w:separator/>
      </w:r>
    </w:p>
  </w:endnote>
  <w:endnote w:type="continuationSeparator" w:id="0">
    <w:p w14:paraId="26B323FB" w14:textId="77777777" w:rsidR="000D62E3" w:rsidRDefault="000D6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B57A7" w14:textId="77777777" w:rsidR="000D62E3" w:rsidRDefault="000D62E3">
      <w:r>
        <w:separator/>
      </w:r>
    </w:p>
  </w:footnote>
  <w:footnote w:type="continuationSeparator" w:id="0">
    <w:p w14:paraId="70000967" w14:textId="77777777" w:rsidR="000D62E3" w:rsidRDefault="000D62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753"/>
    <w:rsid w:val="00011C8B"/>
    <w:rsid w:val="000950B5"/>
    <w:rsid w:val="000D3118"/>
    <w:rsid w:val="000D4933"/>
    <w:rsid w:val="000D62E3"/>
    <w:rsid w:val="0010479B"/>
    <w:rsid w:val="001317DF"/>
    <w:rsid w:val="001326B4"/>
    <w:rsid w:val="001642C0"/>
    <w:rsid w:val="001E4910"/>
    <w:rsid w:val="001F4ACF"/>
    <w:rsid w:val="0020703F"/>
    <w:rsid w:val="0022368B"/>
    <w:rsid w:val="00265568"/>
    <w:rsid w:val="002718A3"/>
    <w:rsid w:val="00294999"/>
    <w:rsid w:val="002C0B33"/>
    <w:rsid w:val="002C2577"/>
    <w:rsid w:val="002C6171"/>
    <w:rsid w:val="002E7B79"/>
    <w:rsid w:val="00313038"/>
    <w:rsid w:val="00335F4D"/>
    <w:rsid w:val="00350607"/>
    <w:rsid w:val="003508AF"/>
    <w:rsid w:val="003528AC"/>
    <w:rsid w:val="00362686"/>
    <w:rsid w:val="003764E1"/>
    <w:rsid w:val="003C2058"/>
    <w:rsid w:val="003E5778"/>
    <w:rsid w:val="003E776E"/>
    <w:rsid w:val="00410D40"/>
    <w:rsid w:val="0045311E"/>
    <w:rsid w:val="0046290D"/>
    <w:rsid w:val="00474B25"/>
    <w:rsid w:val="0049401E"/>
    <w:rsid w:val="004E03A2"/>
    <w:rsid w:val="004E29B3"/>
    <w:rsid w:val="00561BDC"/>
    <w:rsid w:val="00590D07"/>
    <w:rsid w:val="005A194E"/>
    <w:rsid w:val="005A4E21"/>
    <w:rsid w:val="005B14F4"/>
    <w:rsid w:val="005E6747"/>
    <w:rsid w:val="005F267B"/>
    <w:rsid w:val="005F6799"/>
    <w:rsid w:val="00640B9A"/>
    <w:rsid w:val="00656FB8"/>
    <w:rsid w:val="0069636B"/>
    <w:rsid w:val="006D2939"/>
    <w:rsid w:val="00717B8B"/>
    <w:rsid w:val="0072052A"/>
    <w:rsid w:val="00726C6D"/>
    <w:rsid w:val="00765CBE"/>
    <w:rsid w:val="00784D58"/>
    <w:rsid w:val="007A4F0D"/>
    <w:rsid w:val="007F115C"/>
    <w:rsid w:val="00870BF8"/>
    <w:rsid w:val="00871A08"/>
    <w:rsid w:val="00880614"/>
    <w:rsid w:val="00890D18"/>
    <w:rsid w:val="008A5F40"/>
    <w:rsid w:val="008D6863"/>
    <w:rsid w:val="008E2921"/>
    <w:rsid w:val="008F484D"/>
    <w:rsid w:val="00973C25"/>
    <w:rsid w:val="009858C5"/>
    <w:rsid w:val="009D499C"/>
    <w:rsid w:val="00A15FA8"/>
    <w:rsid w:val="00A26B6F"/>
    <w:rsid w:val="00A46FA0"/>
    <w:rsid w:val="00A71C6C"/>
    <w:rsid w:val="00A85BDA"/>
    <w:rsid w:val="00AA59D8"/>
    <w:rsid w:val="00AB10D2"/>
    <w:rsid w:val="00B07901"/>
    <w:rsid w:val="00B11FF5"/>
    <w:rsid w:val="00B26165"/>
    <w:rsid w:val="00B27165"/>
    <w:rsid w:val="00B478A0"/>
    <w:rsid w:val="00B66819"/>
    <w:rsid w:val="00B67ABB"/>
    <w:rsid w:val="00B86B75"/>
    <w:rsid w:val="00BC48D5"/>
    <w:rsid w:val="00BC636E"/>
    <w:rsid w:val="00BD2626"/>
    <w:rsid w:val="00C048AD"/>
    <w:rsid w:val="00C36279"/>
    <w:rsid w:val="00C74DD7"/>
    <w:rsid w:val="00CD57F6"/>
    <w:rsid w:val="00D161C1"/>
    <w:rsid w:val="00D37BF6"/>
    <w:rsid w:val="00D5681C"/>
    <w:rsid w:val="00D75038"/>
    <w:rsid w:val="00DD44A6"/>
    <w:rsid w:val="00E0645E"/>
    <w:rsid w:val="00E3041B"/>
    <w:rsid w:val="00E315A3"/>
    <w:rsid w:val="00E51520"/>
    <w:rsid w:val="00E76804"/>
    <w:rsid w:val="00E82FB8"/>
    <w:rsid w:val="00EA68CC"/>
    <w:rsid w:val="00EC2604"/>
    <w:rsid w:val="00ED2289"/>
    <w:rsid w:val="00F16146"/>
    <w:rsid w:val="00F755A3"/>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 w:type="paragraph" w:customStyle="1" w:styleId="Heading">
    <w:name w:val="Heading"/>
    <w:aliases w:val="5"/>
    <w:basedOn w:val="BodyText"/>
    <w:rsid w:val="007A4F0D"/>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06A6D-1F8D-432E-8E5B-C72AB9E6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8</Pages>
  <Words>3052</Words>
  <Characters>1740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20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11</cp:revision>
  <dcterms:created xsi:type="dcterms:W3CDTF">2020-04-08T00:02:00Z</dcterms:created>
  <dcterms:modified xsi:type="dcterms:W3CDTF">2020-04-08T00:50:00Z</dcterms:modified>
</cp:coreProperties>
</file>